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04765" w14:textId="52F8D8DE" w:rsidR="001372BA" w:rsidRPr="009872E7" w:rsidRDefault="00C76FBC" w:rsidP="001372BA">
      <w:pPr>
        <w:pStyle w:val="Heading1"/>
        <w:spacing w:before="92"/>
      </w:pPr>
      <w:r w:rsidRPr="009872E7">
        <w:t>Local Education Agency</w:t>
      </w:r>
      <w:r w:rsidR="001372BA" w:rsidRPr="009872E7">
        <w:rPr>
          <w:spacing w:val="-2"/>
        </w:rPr>
        <w:t>:</w:t>
      </w:r>
    </w:p>
    <w:p w14:paraId="5CEFD7B7" w14:textId="25B8B1C6" w:rsidR="001372BA" w:rsidRPr="009872E7" w:rsidRDefault="00C76FBC" w:rsidP="001372BA">
      <w:pPr>
        <w:spacing w:before="183"/>
        <w:ind w:left="120"/>
        <w:rPr>
          <w:b/>
          <w:sz w:val="24"/>
          <w:szCs w:val="24"/>
        </w:rPr>
      </w:pPr>
      <w:r w:rsidRPr="009872E7">
        <w:rPr>
          <w:b/>
          <w:sz w:val="24"/>
          <w:szCs w:val="24"/>
        </w:rPr>
        <w:t>Program Name(s)</w:t>
      </w:r>
      <w:r w:rsidR="001372BA" w:rsidRPr="009872E7">
        <w:rPr>
          <w:b/>
          <w:spacing w:val="-2"/>
          <w:sz w:val="24"/>
          <w:szCs w:val="24"/>
        </w:rPr>
        <w:t>:</w:t>
      </w:r>
      <w:r w:rsidR="00EA7512" w:rsidRPr="009872E7">
        <w:rPr>
          <w:b/>
          <w:spacing w:val="-2"/>
          <w:sz w:val="24"/>
          <w:szCs w:val="24"/>
        </w:rPr>
        <w:t xml:space="preserve">    </w:t>
      </w:r>
    </w:p>
    <w:p w14:paraId="78336224" w14:textId="5F4EF2A2" w:rsidR="001372BA" w:rsidRPr="009872E7" w:rsidRDefault="00E60597" w:rsidP="001372BA">
      <w:pPr>
        <w:spacing w:before="179" w:line="261" w:lineRule="auto"/>
        <w:ind w:left="120" w:right="-20"/>
        <w:rPr>
          <w:i/>
          <w:spacing w:val="-1"/>
          <w:sz w:val="24"/>
          <w:szCs w:val="24"/>
        </w:rPr>
      </w:pPr>
      <w:r w:rsidRPr="009872E7">
        <w:rPr>
          <w:i/>
          <w:sz w:val="24"/>
          <w:szCs w:val="24"/>
        </w:rPr>
        <w:t>In this narrative expense report, provide breakouts and narrative around all expenses</w:t>
      </w:r>
      <w:r w:rsidR="000F737F" w:rsidRPr="009872E7">
        <w:rPr>
          <w:i/>
          <w:sz w:val="24"/>
          <w:szCs w:val="24"/>
        </w:rPr>
        <w:t xml:space="preserve"> articulated in the </w:t>
      </w:r>
      <w:r w:rsidR="00F447BF" w:rsidRPr="009872E7">
        <w:rPr>
          <w:i/>
          <w:sz w:val="24"/>
          <w:szCs w:val="24"/>
        </w:rPr>
        <w:t xml:space="preserve">AIF-Training </w:t>
      </w:r>
      <w:r w:rsidR="000F737F" w:rsidRPr="009872E7">
        <w:rPr>
          <w:i/>
          <w:sz w:val="24"/>
          <w:szCs w:val="24"/>
        </w:rPr>
        <w:t xml:space="preserve">Expense Report. </w:t>
      </w:r>
    </w:p>
    <w:p w14:paraId="637BAEAD" w14:textId="1AE8FB91" w:rsidR="005A5189" w:rsidRPr="009872E7" w:rsidRDefault="005A5189" w:rsidP="001372BA">
      <w:pPr>
        <w:spacing w:before="179" w:line="261" w:lineRule="auto"/>
        <w:ind w:left="120" w:right="-20"/>
        <w:rPr>
          <w:i/>
          <w:spacing w:val="-1"/>
          <w:sz w:val="24"/>
          <w:szCs w:val="24"/>
        </w:rPr>
      </w:pPr>
    </w:p>
    <w:p w14:paraId="77079F8C" w14:textId="5AC4DD25" w:rsidR="005A5189" w:rsidRPr="009872E7" w:rsidRDefault="009872E7" w:rsidP="001372BA">
      <w:pPr>
        <w:spacing w:before="179" w:line="261" w:lineRule="auto"/>
        <w:ind w:left="120" w:right="-20"/>
        <w:rPr>
          <w:b/>
          <w:bCs/>
          <w:iCs/>
          <w:sz w:val="24"/>
          <w:szCs w:val="24"/>
          <w:u w:val="single"/>
        </w:rPr>
      </w:pPr>
      <w:r>
        <w:rPr>
          <w:b/>
          <w:bCs/>
          <w:iCs/>
          <w:spacing w:val="-1"/>
          <w:sz w:val="24"/>
          <w:szCs w:val="24"/>
          <w:u w:val="single"/>
        </w:rPr>
        <w:t>ADMINISTRATIVE</w:t>
      </w:r>
      <w:r w:rsidR="00AE438A" w:rsidRPr="009872E7">
        <w:rPr>
          <w:b/>
          <w:bCs/>
          <w:iCs/>
          <w:spacing w:val="-1"/>
          <w:sz w:val="24"/>
          <w:szCs w:val="24"/>
          <w:u w:val="single"/>
        </w:rPr>
        <w:t xml:space="preserve"> EXPENSES</w:t>
      </w:r>
      <w:r w:rsidR="005A5189" w:rsidRPr="009872E7">
        <w:rPr>
          <w:b/>
          <w:bCs/>
          <w:iCs/>
          <w:spacing w:val="-1"/>
          <w:sz w:val="24"/>
          <w:szCs w:val="24"/>
          <w:u w:val="single"/>
        </w:rPr>
        <w:t xml:space="preserve"> </w:t>
      </w:r>
    </w:p>
    <w:p w14:paraId="6648F709" w14:textId="77777777" w:rsidR="001372BA" w:rsidRPr="009872E7" w:rsidRDefault="001372BA" w:rsidP="001372BA">
      <w:pPr>
        <w:pStyle w:val="Heading1"/>
        <w:spacing w:before="157" w:after="50"/>
      </w:pPr>
      <w:r w:rsidRPr="009872E7">
        <w:t>A.</w:t>
      </w:r>
      <w:r w:rsidRPr="009872E7">
        <w:rPr>
          <w:spacing w:val="-2"/>
        </w:rPr>
        <w:t xml:space="preserve"> </w:t>
      </w:r>
      <w:r w:rsidRPr="009872E7">
        <w:t>(A-D)</w:t>
      </w:r>
      <w:r w:rsidRPr="009872E7">
        <w:rPr>
          <w:spacing w:val="-1"/>
        </w:rPr>
        <w:t xml:space="preserve"> </w:t>
      </w:r>
      <w:r w:rsidRPr="009872E7">
        <w:t>Staff</w:t>
      </w:r>
      <w:r w:rsidRPr="009872E7">
        <w:rPr>
          <w:spacing w:val="-2"/>
        </w:rPr>
        <w:t xml:space="preserve"> Salaries: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762"/>
        <w:gridCol w:w="3540"/>
        <w:gridCol w:w="1260"/>
        <w:gridCol w:w="2880"/>
      </w:tblGrid>
      <w:tr w:rsidR="001372BA" w:rsidRPr="009872E7" w14:paraId="60094252" w14:textId="77777777" w:rsidTr="004B7926">
        <w:trPr>
          <w:trHeight w:val="750"/>
        </w:trPr>
        <w:tc>
          <w:tcPr>
            <w:tcW w:w="1762" w:type="dxa"/>
          </w:tcPr>
          <w:p w14:paraId="183A0D22" w14:textId="77777777" w:rsidR="001372BA" w:rsidRPr="009872E7" w:rsidRDefault="001372BA" w:rsidP="009E271D">
            <w:pPr>
              <w:pStyle w:val="TableParagraph"/>
              <w:spacing w:before="149"/>
              <w:rPr>
                <w:sz w:val="24"/>
                <w:szCs w:val="24"/>
              </w:rPr>
            </w:pPr>
            <w:r w:rsidRPr="009872E7">
              <w:rPr>
                <w:spacing w:val="-2"/>
                <w:sz w:val="24"/>
                <w:szCs w:val="24"/>
              </w:rPr>
              <w:t>Position</w:t>
            </w:r>
          </w:p>
        </w:tc>
        <w:tc>
          <w:tcPr>
            <w:tcW w:w="3540" w:type="dxa"/>
          </w:tcPr>
          <w:p w14:paraId="0616844F" w14:textId="77777777" w:rsidR="001372BA" w:rsidRPr="009872E7" w:rsidRDefault="001372BA" w:rsidP="009E271D">
            <w:pPr>
              <w:pStyle w:val="TableParagraph"/>
              <w:spacing w:before="149"/>
              <w:rPr>
                <w:sz w:val="24"/>
                <w:szCs w:val="24"/>
              </w:rPr>
            </w:pPr>
            <w:r w:rsidRPr="009872E7">
              <w:rPr>
                <w:sz w:val="24"/>
                <w:szCs w:val="24"/>
              </w:rPr>
              <w:t>FTE</w:t>
            </w:r>
            <w:r w:rsidRPr="009872E7">
              <w:rPr>
                <w:spacing w:val="-2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x</w:t>
            </w:r>
            <w:r w:rsidRPr="009872E7">
              <w:rPr>
                <w:spacing w:val="-2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Monthly</w:t>
            </w:r>
            <w:r w:rsidRPr="009872E7">
              <w:rPr>
                <w:spacing w:val="-1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Salary</w:t>
            </w:r>
            <w:r w:rsidRPr="009872E7">
              <w:rPr>
                <w:spacing w:val="-4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x</w:t>
            </w:r>
            <w:r w:rsidRPr="009872E7">
              <w:rPr>
                <w:spacing w:val="-1"/>
                <w:sz w:val="24"/>
                <w:szCs w:val="24"/>
              </w:rPr>
              <w:t xml:space="preserve"> </w:t>
            </w:r>
            <w:r w:rsidRPr="009872E7">
              <w:rPr>
                <w:spacing w:val="-4"/>
                <w:sz w:val="24"/>
                <w:szCs w:val="24"/>
              </w:rPr>
              <w:t>Time</w:t>
            </w:r>
          </w:p>
        </w:tc>
        <w:tc>
          <w:tcPr>
            <w:tcW w:w="1260" w:type="dxa"/>
          </w:tcPr>
          <w:p w14:paraId="28DE6B98" w14:textId="77777777" w:rsidR="001372BA" w:rsidRPr="009872E7" w:rsidRDefault="001372BA" w:rsidP="009E271D">
            <w:pPr>
              <w:pStyle w:val="TableParagraph"/>
              <w:spacing w:before="149"/>
              <w:rPr>
                <w:sz w:val="24"/>
                <w:szCs w:val="24"/>
              </w:rPr>
            </w:pPr>
            <w:r w:rsidRPr="009872E7">
              <w:rPr>
                <w:spacing w:val="-2"/>
                <w:sz w:val="24"/>
                <w:szCs w:val="24"/>
              </w:rPr>
              <w:t>Benefits</w:t>
            </w:r>
          </w:p>
        </w:tc>
        <w:tc>
          <w:tcPr>
            <w:tcW w:w="2880" w:type="dxa"/>
          </w:tcPr>
          <w:p w14:paraId="77D27617" w14:textId="77777777" w:rsidR="001372BA" w:rsidRPr="009872E7" w:rsidRDefault="001372BA" w:rsidP="009E271D">
            <w:pPr>
              <w:pStyle w:val="TableParagraph"/>
              <w:spacing w:line="259" w:lineRule="auto"/>
              <w:rPr>
                <w:sz w:val="24"/>
                <w:szCs w:val="24"/>
              </w:rPr>
            </w:pPr>
            <w:r w:rsidRPr="009872E7">
              <w:rPr>
                <w:sz w:val="24"/>
                <w:szCs w:val="24"/>
              </w:rPr>
              <w:t>Total</w:t>
            </w:r>
            <w:r w:rsidRPr="009872E7">
              <w:rPr>
                <w:spacing w:val="-9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(FTE</w:t>
            </w:r>
            <w:r w:rsidRPr="009872E7">
              <w:rPr>
                <w:spacing w:val="-9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X</w:t>
            </w:r>
            <w:r w:rsidRPr="009872E7">
              <w:rPr>
                <w:spacing w:val="-10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Salary</w:t>
            </w:r>
            <w:r w:rsidRPr="009872E7">
              <w:rPr>
                <w:spacing w:val="-9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X Time) + Benefits</w:t>
            </w:r>
          </w:p>
        </w:tc>
      </w:tr>
      <w:tr w:rsidR="001372BA" w:rsidRPr="009872E7" w14:paraId="7811BC89" w14:textId="77777777" w:rsidTr="004B7926">
        <w:trPr>
          <w:trHeight w:val="462"/>
        </w:trPr>
        <w:tc>
          <w:tcPr>
            <w:tcW w:w="1762" w:type="dxa"/>
          </w:tcPr>
          <w:p w14:paraId="5E422844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2B0FA8CC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12CB69C3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20A5148A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1372BA" w:rsidRPr="009872E7" w14:paraId="3194CFCC" w14:textId="77777777" w:rsidTr="004B7926">
        <w:trPr>
          <w:trHeight w:val="457"/>
        </w:trPr>
        <w:tc>
          <w:tcPr>
            <w:tcW w:w="1762" w:type="dxa"/>
          </w:tcPr>
          <w:p w14:paraId="5B7ABBC5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0E8252E8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38B335B2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4E1FB5F8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1372BA" w:rsidRPr="009872E7" w14:paraId="1013AFB4" w14:textId="77777777" w:rsidTr="004B7926">
        <w:trPr>
          <w:trHeight w:val="457"/>
        </w:trPr>
        <w:tc>
          <w:tcPr>
            <w:tcW w:w="1762" w:type="dxa"/>
          </w:tcPr>
          <w:p w14:paraId="34F4A3BF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283A99AD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6B2639AB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347F3B53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1372BA" w:rsidRPr="009872E7" w14:paraId="29F765E6" w14:textId="77777777" w:rsidTr="004B7926">
        <w:trPr>
          <w:trHeight w:val="457"/>
        </w:trPr>
        <w:tc>
          <w:tcPr>
            <w:tcW w:w="1762" w:type="dxa"/>
          </w:tcPr>
          <w:p w14:paraId="5E4849FB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  <w:p w14:paraId="164B07DD" w14:textId="77777777" w:rsidR="001372BA" w:rsidRPr="009872E7" w:rsidRDefault="001372BA" w:rsidP="009E271D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57796F6B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68B4364F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649457C1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1372BA" w:rsidRPr="009872E7" w14:paraId="66CEE676" w14:textId="77777777" w:rsidTr="004B7926">
        <w:trPr>
          <w:trHeight w:val="460"/>
        </w:trPr>
        <w:tc>
          <w:tcPr>
            <w:tcW w:w="1762" w:type="dxa"/>
          </w:tcPr>
          <w:p w14:paraId="130CF9C8" w14:textId="77777777" w:rsidR="001372BA" w:rsidRPr="009872E7" w:rsidRDefault="001372BA" w:rsidP="009E271D">
            <w:pPr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73D71D3C" w14:textId="77777777" w:rsidR="001372BA" w:rsidRPr="009872E7" w:rsidRDefault="001372BA" w:rsidP="009E271D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1E896DC0" w14:textId="77777777" w:rsidR="001372BA" w:rsidRPr="009872E7" w:rsidRDefault="001372BA" w:rsidP="009E271D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19442868" w14:textId="77777777" w:rsidR="001372BA" w:rsidRPr="009872E7" w:rsidRDefault="001372BA" w:rsidP="009E271D">
            <w:pPr>
              <w:rPr>
                <w:sz w:val="24"/>
                <w:szCs w:val="24"/>
              </w:rPr>
            </w:pPr>
          </w:p>
        </w:tc>
      </w:tr>
    </w:tbl>
    <w:p w14:paraId="2CD2DF4C" w14:textId="77777777" w:rsidR="008C1CA3" w:rsidRPr="009872E7" w:rsidRDefault="008C1CA3" w:rsidP="008C1CA3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03AF70BD" w14:textId="67BF3BFA" w:rsidR="008C1CA3" w:rsidRPr="009872E7" w:rsidRDefault="008C1CA3" w:rsidP="008C1CA3">
      <w:pPr>
        <w:tabs>
          <w:tab w:val="left" w:pos="415"/>
        </w:tabs>
        <w:spacing w:before="2"/>
        <w:ind w:left="119"/>
        <w:rPr>
          <w:b/>
          <w:i/>
          <w:iCs/>
          <w:sz w:val="24"/>
          <w:szCs w:val="24"/>
        </w:rPr>
      </w:pPr>
      <w:r w:rsidRPr="009872E7">
        <w:rPr>
          <w:b/>
          <w:i/>
          <w:iCs/>
          <w:sz w:val="24"/>
          <w:szCs w:val="24"/>
        </w:rPr>
        <w:t>Describe the role</w:t>
      </w:r>
      <w:r w:rsidR="00F727BE" w:rsidRPr="009872E7">
        <w:rPr>
          <w:b/>
          <w:i/>
          <w:iCs/>
          <w:sz w:val="24"/>
          <w:szCs w:val="24"/>
        </w:rPr>
        <w:t>(s)</w:t>
      </w:r>
      <w:r w:rsidRPr="009872E7">
        <w:rPr>
          <w:b/>
          <w:i/>
          <w:iCs/>
          <w:sz w:val="24"/>
          <w:szCs w:val="24"/>
        </w:rPr>
        <w:t xml:space="preserve"> of the position</w:t>
      </w:r>
      <w:r w:rsidR="00F727BE" w:rsidRPr="009872E7">
        <w:rPr>
          <w:b/>
          <w:i/>
          <w:iCs/>
          <w:sz w:val="24"/>
          <w:szCs w:val="24"/>
        </w:rPr>
        <w:t>(s)</w:t>
      </w:r>
      <w:r w:rsidRPr="009872E7">
        <w:rPr>
          <w:b/>
          <w:i/>
          <w:iCs/>
          <w:sz w:val="24"/>
          <w:szCs w:val="24"/>
        </w:rPr>
        <w:t xml:space="preserve"> related to the apprenticeship:</w:t>
      </w:r>
    </w:p>
    <w:p w14:paraId="07BCCBE0" w14:textId="77777777" w:rsidR="008C1CA3" w:rsidRPr="009872E7" w:rsidRDefault="008C1CA3" w:rsidP="008C1CA3">
      <w:pPr>
        <w:tabs>
          <w:tab w:val="left" w:pos="415"/>
        </w:tabs>
        <w:spacing w:before="2"/>
        <w:ind w:left="119"/>
        <w:rPr>
          <w:b/>
          <w:i/>
          <w:iCs/>
          <w:sz w:val="24"/>
          <w:szCs w:val="24"/>
        </w:rPr>
      </w:pPr>
    </w:p>
    <w:p w14:paraId="45F773CB" w14:textId="77777777" w:rsidR="008C1CA3" w:rsidRPr="009872E7" w:rsidRDefault="008C1CA3" w:rsidP="008C1CA3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544F10E2" w14:textId="77777777" w:rsidR="008C1CA3" w:rsidRPr="009872E7" w:rsidRDefault="008C1CA3" w:rsidP="008C1CA3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02AFC400" w14:textId="4E754AE4" w:rsidR="008C1CA3" w:rsidRPr="009872E7" w:rsidRDefault="008C1CA3" w:rsidP="005E0437">
      <w:pPr>
        <w:tabs>
          <w:tab w:val="left" w:pos="415"/>
        </w:tabs>
        <w:spacing w:before="2"/>
        <w:rPr>
          <w:b/>
          <w:sz w:val="24"/>
          <w:szCs w:val="24"/>
        </w:rPr>
      </w:pPr>
    </w:p>
    <w:p w14:paraId="10C9A2C1" w14:textId="4DF79208" w:rsidR="001372BA" w:rsidRPr="009872E7" w:rsidRDefault="008C1CA3" w:rsidP="008C1CA3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  <w:r w:rsidRPr="009872E7">
        <w:rPr>
          <w:b/>
          <w:sz w:val="24"/>
          <w:szCs w:val="24"/>
        </w:rPr>
        <w:t xml:space="preserve">E. </w:t>
      </w:r>
      <w:r w:rsidR="001372BA" w:rsidRPr="009872E7">
        <w:rPr>
          <w:b/>
          <w:sz w:val="24"/>
          <w:szCs w:val="24"/>
        </w:rPr>
        <w:t>Travel</w:t>
      </w:r>
      <w:r w:rsidR="001372BA" w:rsidRPr="009872E7">
        <w:rPr>
          <w:b/>
          <w:spacing w:val="-2"/>
          <w:sz w:val="24"/>
          <w:szCs w:val="24"/>
        </w:rPr>
        <w:t xml:space="preserve"> </w:t>
      </w:r>
      <w:r w:rsidR="001372BA" w:rsidRPr="009872E7">
        <w:rPr>
          <w:b/>
          <w:spacing w:val="-10"/>
          <w:sz w:val="24"/>
          <w:szCs w:val="24"/>
        </w:rPr>
        <w:t>$</w:t>
      </w:r>
    </w:p>
    <w:p w14:paraId="2BDEECCA" w14:textId="77777777" w:rsidR="005D494A" w:rsidRPr="00CF4364" w:rsidRDefault="005D494A" w:rsidP="005D494A">
      <w:pPr>
        <w:pStyle w:val="BodyText"/>
        <w:spacing w:before="182"/>
        <w:ind w:left="119"/>
        <w:rPr>
          <w:spacing w:val="-2"/>
          <w:sz w:val="24"/>
          <w:szCs w:val="24"/>
        </w:rPr>
      </w:pPr>
      <w:r w:rsidRPr="00CF4364">
        <w:rPr>
          <w:sz w:val="24"/>
          <w:szCs w:val="24"/>
        </w:rPr>
        <w:t>Describe</w:t>
      </w:r>
      <w:r w:rsidRPr="00CF4364">
        <w:rPr>
          <w:spacing w:val="-2"/>
          <w:sz w:val="24"/>
          <w:szCs w:val="24"/>
        </w:rPr>
        <w:t xml:space="preserve"> details of included travel and connection to apprenticeship.</w:t>
      </w:r>
    </w:p>
    <w:p w14:paraId="3176FA80" w14:textId="4D64B33A" w:rsidR="008C1CA3" w:rsidRDefault="008C1CA3" w:rsidP="005D494A">
      <w:pPr>
        <w:pStyle w:val="BodyText"/>
        <w:spacing w:before="182"/>
        <w:rPr>
          <w:spacing w:val="-2"/>
          <w:sz w:val="24"/>
          <w:szCs w:val="24"/>
        </w:rPr>
      </w:pPr>
    </w:p>
    <w:p w14:paraId="2B3C894B" w14:textId="77777777" w:rsidR="009872E7" w:rsidRPr="009872E7" w:rsidRDefault="009872E7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</w:p>
    <w:p w14:paraId="2553AD47" w14:textId="30EE0DF3" w:rsidR="005A5189" w:rsidRPr="009872E7" w:rsidRDefault="005A5189" w:rsidP="005A5189">
      <w:pPr>
        <w:pStyle w:val="Heading1"/>
        <w:tabs>
          <w:tab w:val="left" w:pos="401"/>
        </w:tabs>
        <w:spacing w:before="184"/>
        <w:ind w:left="119"/>
        <w:rPr>
          <w:b w:val="0"/>
        </w:rPr>
      </w:pPr>
      <w:r w:rsidRPr="009872E7">
        <w:rPr>
          <w:spacing w:val="-2"/>
        </w:rPr>
        <w:t xml:space="preserve">F. </w:t>
      </w:r>
      <w:r w:rsidRPr="009872E7">
        <w:t>Operati</w:t>
      </w:r>
      <w:r w:rsidR="000328BF" w:rsidRPr="009872E7">
        <w:t>ng</w:t>
      </w:r>
      <w:r w:rsidRPr="009872E7">
        <w:t xml:space="preserve"> Overhead $</w:t>
      </w:r>
      <w:r w:rsidRPr="009872E7">
        <w:rPr>
          <w:spacing w:val="-37"/>
        </w:rPr>
        <w:t xml:space="preserve">   </w:t>
      </w:r>
      <w:r w:rsidRPr="009872E7">
        <w:rPr>
          <w:b w:val="0"/>
          <w:spacing w:val="-4"/>
        </w:rPr>
        <w:t>0.00</w:t>
      </w:r>
    </w:p>
    <w:p w14:paraId="4003B6B2" w14:textId="2D9208F2" w:rsidR="005A5189" w:rsidRPr="009872E7" w:rsidRDefault="005A5189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  <w:r w:rsidRPr="009872E7">
        <w:rPr>
          <w:spacing w:val="-2"/>
          <w:sz w:val="24"/>
          <w:szCs w:val="24"/>
        </w:rPr>
        <w:t>Detail all Operati</w:t>
      </w:r>
      <w:r w:rsidR="000328BF" w:rsidRPr="009872E7">
        <w:rPr>
          <w:spacing w:val="-2"/>
          <w:sz w:val="24"/>
          <w:szCs w:val="24"/>
        </w:rPr>
        <w:t>ng</w:t>
      </w:r>
      <w:r w:rsidR="00F91ED3" w:rsidRPr="009872E7">
        <w:rPr>
          <w:spacing w:val="-2"/>
          <w:sz w:val="24"/>
          <w:szCs w:val="24"/>
        </w:rPr>
        <w:t xml:space="preserve"> </w:t>
      </w:r>
      <w:r w:rsidRPr="009872E7">
        <w:rPr>
          <w:spacing w:val="-2"/>
          <w:sz w:val="24"/>
          <w:szCs w:val="24"/>
        </w:rPr>
        <w:t xml:space="preserve">Overhead costs. </w:t>
      </w:r>
    </w:p>
    <w:p w14:paraId="1DAC5EE8" w14:textId="34FCE8FD" w:rsidR="005A5189" w:rsidRPr="009872E7" w:rsidRDefault="005A5189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</w:p>
    <w:p w14:paraId="4CD69223" w14:textId="77777777" w:rsidR="005A5189" w:rsidRPr="009872E7" w:rsidRDefault="005A5189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</w:p>
    <w:p w14:paraId="4FF70BAF" w14:textId="77777777" w:rsidR="005A5189" w:rsidRPr="009872E7" w:rsidRDefault="005A5189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</w:p>
    <w:p w14:paraId="26E3B66C" w14:textId="77777777" w:rsidR="005A5189" w:rsidRPr="009872E7" w:rsidRDefault="005A5189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</w:p>
    <w:p w14:paraId="317933D6" w14:textId="77777777" w:rsidR="005A5189" w:rsidRPr="009872E7" w:rsidRDefault="005A5189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</w:p>
    <w:p w14:paraId="6582F92A" w14:textId="26AA5A9A" w:rsidR="005A5189" w:rsidRPr="009872E7" w:rsidRDefault="005A5189" w:rsidP="005A5189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  <w:u w:val="single"/>
        </w:rPr>
      </w:pPr>
      <w:r w:rsidRPr="009872E7">
        <w:rPr>
          <w:b/>
          <w:bCs/>
          <w:i w:val="0"/>
          <w:iCs w:val="0"/>
          <w:spacing w:val="-2"/>
          <w:sz w:val="24"/>
          <w:szCs w:val="24"/>
          <w:u w:val="single"/>
        </w:rPr>
        <w:lastRenderedPageBreak/>
        <w:t>INSTRUCTION</w:t>
      </w:r>
      <w:r w:rsidR="00E52309" w:rsidRPr="009872E7">
        <w:rPr>
          <w:b/>
          <w:bCs/>
          <w:i w:val="0"/>
          <w:iCs w:val="0"/>
          <w:spacing w:val="-2"/>
          <w:sz w:val="24"/>
          <w:szCs w:val="24"/>
          <w:u w:val="single"/>
        </w:rPr>
        <w:t>AL EXPENSES</w:t>
      </w:r>
    </w:p>
    <w:p w14:paraId="5468944E" w14:textId="77777777" w:rsidR="00575C72" w:rsidRPr="009872E7" w:rsidRDefault="00575C72" w:rsidP="00575C72">
      <w:pPr>
        <w:pStyle w:val="FootnoteText"/>
        <w:rPr>
          <w:rFonts w:ascii="Arial" w:hAnsi="Arial" w:cs="Arial"/>
          <w:sz w:val="24"/>
          <w:szCs w:val="24"/>
        </w:rPr>
      </w:pPr>
    </w:p>
    <w:p w14:paraId="66E37B14" w14:textId="17EDA874" w:rsidR="00575C72" w:rsidRPr="009872E7" w:rsidRDefault="00575C72" w:rsidP="00575C72">
      <w:pPr>
        <w:pStyle w:val="FootnoteText"/>
        <w:ind w:left="180"/>
        <w:rPr>
          <w:rFonts w:ascii="Arial" w:hAnsi="Arial" w:cs="Arial"/>
          <w:i/>
          <w:iCs/>
          <w:sz w:val="24"/>
          <w:szCs w:val="24"/>
        </w:rPr>
      </w:pPr>
      <w:r w:rsidRPr="009872E7">
        <w:rPr>
          <w:rFonts w:ascii="Arial" w:hAnsi="Arial" w:cs="Arial"/>
          <w:i/>
          <w:iCs/>
          <w:sz w:val="24"/>
          <w:szCs w:val="24"/>
        </w:rPr>
        <w:t xml:space="preserve">If the LEA is a Community College (CC), CA State </w:t>
      </w:r>
      <w:proofErr w:type="gramStart"/>
      <w:r w:rsidRPr="009872E7">
        <w:rPr>
          <w:rFonts w:ascii="Arial" w:hAnsi="Arial" w:cs="Arial"/>
          <w:i/>
          <w:iCs/>
          <w:sz w:val="24"/>
          <w:szCs w:val="24"/>
        </w:rPr>
        <w:t>University(</w:t>
      </w:r>
      <w:proofErr w:type="gramEnd"/>
      <w:r w:rsidRPr="009872E7">
        <w:rPr>
          <w:rFonts w:ascii="Arial" w:hAnsi="Arial" w:cs="Arial"/>
          <w:i/>
          <w:iCs/>
          <w:sz w:val="24"/>
          <w:szCs w:val="24"/>
        </w:rPr>
        <w:t>CSU) or University of CA(UC) in which the education for the apprenticeship program is delivered through for-credit education through the LEA, then those LEAs can report the total tuition cost</w:t>
      </w:r>
      <w:r w:rsidR="00FA3DC1" w:rsidRPr="009872E7">
        <w:rPr>
          <w:rFonts w:ascii="Arial" w:hAnsi="Arial" w:cs="Arial"/>
          <w:i/>
          <w:iCs/>
          <w:sz w:val="24"/>
          <w:szCs w:val="24"/>
        </w:rPr>
        <w:t xml:space="preserve"> in Section P</w:t>
      </w:r>
      <w:r w:rsidRPr="009872E7">
        <w:rPr>
          <w:rFonts w:ascii="Arial" w:hAnsi="Arial" w:cs="Arial"/>
          <w:i/>
          <w:iCs/>
          <w:sz w:val="24"/>
          <w:szCs w:val="24"/>
        </w:rPr>
        <w:t xml:space="preserve"> as an alternative to the itemized instructional expenses G-O. All other LEAs and contexts of instructional delivery must itemize G-O. </w:t>
      </w:r>
    </w:p>
    <w:p w14:paraId="37C6F64B" w14:textId="77777777" w:rsidR="00575C72" w:rsidRPr="009872E7" w:rsidRDefault="00575C72" w:rsidP="005A5189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  <w:u w:val="single"/>
        </w:rPr>
      </w:pPr>
    </w:p>
    <w:p w14:paraId="32F905E4" w14:textId="1663DCF0" w:rsidR="005A5189" w:rsidRPr="009872E7" w:rsidRDefault="005A5189" w:rsidP="005A5189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  <w:u w:val="single"/>
        </w:rPr>
      </w:pPr>
    </w:p>
    <w:p w14:paraId="3F4D1E2E" w14:textId="3376019C" w:rsidR="005A5189" w:rsidRPr="009872E7" w:rsidRDefault="005A5189" w:rsidP="005A5189">
      <w:pPr>
        <w:pStyle w:val="Heading1"/>
        <w:spacing w:before="157" w:after="50"/>
      </w:pPr>
      <w:r w:rsidRPr="009872E7">
        <w:t>G.</w:t>
      </w:r>
      <w:r w:rsidRPr="009872E7">
        <w:rPr>
          <w:spacing w:val="-2"/>
        </w:rPr>
        <w:t xml:space="preserve"> </w:t>
      </w:r>
      <w:r w:rsidRPr="009872E7">
        <w:t>(G-J)</w:t>
      </w:r>
      <w:r w:rsidRPr="009872E7">
        <w:rPr>
          <w:spacing w:val="-1"/>
        </w:rPr>
        <w:t xml:space="preserve"> </w:t>
      </w:r>
      <w:r w:rsidRPr="009872E7">
        <w:t>Staff</w:t>
      </w:r>
      <w:r w:rsidRPr="009872E7">
        <w:rPr>
          <w:spacing w:val="-2"/>
        </w:rPr>
        <w:t xml:space="preserve"> Salaries: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762"/>
        <w:gridCol w:w="3540"/>
        <w:gridCol w:w="1260"/>
        <w:gridCol w:w="2880"/>
      </w:tblGrid>
      <w:tr w:rsidR="005A5189" w:rsidRPr="009872E7" w14:paraId="5951F321" w14:textId="77777777" w:rsidTr="004B7926">
        <w:trPr>
          <w:trHeight w:val="750"/>
        </w:trPr>
        <w:tc>
          <w:tcPr>
            <w:tcW w:w="1762" w:type="dxa"/>
          </w:tcPr>
          <w:p w14:paraId="0C8BA53A" w14:textId="77777777" w:rsidR="005A5189" w:rsidRPr="009872E7" w:rsidRDefault="005A5189" w:rsidP="0092125C">
            <w:pPr>
              <w:pStyle w:val="TableParagraph"/>
              <w:spacing w:before="149"/>
              <w:rPr>
                <w:sz w:val="24"/>
                <w:szCs w:val="24"/>
              </w:rPr>
            </w:pPr>
            <w:r w:rsidRPr="009872E7">
              <w:rPr>
                <w:spacing w:val="-2"/>
                <w:sz w:val="24"/>
                <w:szCs w:val="24"/>
              </w:rPr>
              <w:t>Position</w:t>
            </w:r>
          </w:p>
        </w:tc>
        <w:tc>
          <w:tcPr>
            <w:tcW w:w="3540" w:type="dxa"/>
          </w:tcPr>
          <w:p w14:paraId="644E65BB" w14:textId="77777777" w:rsidR="005A5189" w:rsidRPr="009872E7" w:rsidRDefault="005A5189" w:rsidP="0092125C">
            <w:pPr>
              <w:pStyle w:val="TableParagraph"/>
              <w:spacing w:before="149"/>
              <w:rPr>
                <w:sz w:val="24"/>
                <w:szCs w:val="24"/>
              </w:rPr>
            </w:pPr>
            <w:r w:rsidRPr="009872E7">
              <w:rPr>
                <w:sz w:val="24"/>
                <w:szCs w:val="24"/>
              </w:rPr>
              <w:t>FTE</w:t>
            </w:r>
            <w:r w:rsidRPr="009872E7">
              <w:rPr>
                <w:spacing w:val="-2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x</w:t>
            </w:r>
            <w:r w:rsidRPr="009872E7">
              <w:rPr>
                <w:spacing w:val="-2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Monthly</w:t>
            </w:r>
            <w:r w:rsidRPr="009872E7">
              <w:rPr>
                <w:spacing w:val="-1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Salary</w:t>
            </w:r>
            <w:r w:rsidRPr="009872E7">
              <w:rPr>
                <w:spacing w:val="-4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x</w:t>
            </w:r>
            <w:r w:rsidRPr="009872E7">
              <w:rPr>
                <w:spacing w:val="-1"/>
                <w:sz w:val="24"/>
                <w:szCs w:val="24"/>
              </w:rPr>
              <w:t xml:space="preserve"> </w:t>
            </w:r>
            <w:r w:rsidRPr="009872E7">
              <w:rPr>
                <w:spacing w:val="-4"/>
                <w:sz w:val="24"/>
                <w:szCs w:val="24"/>
              </w:rPr>
              <w:t>Time</w:t>
            </w:r>
          </w:p>
        </w:tc>
        <w:tc>
          <w:tcPr>
            <w:tcW w:w="1260" w:type="dxa"/>
          </w:tcPr>
          <w:p w14:paraId="2EA19199" w14:textId="77777777" w:rsidR="005A5189" w:rsidRPr="009872E7" w:rsidRDefault="005A5189" w:rsidP="0092125C">
            <w:pPr>
              <w:pStyle w:val="TableParagraph"/>
              <w:spacing w:before="149"/>
              <w:rPr>
                <w:sz w:val="24"/>
                <w:szCs w:val="24"/>
              </w:rPr>
            </w:pPr>
            <w:r w:rsidRPr="009872E7">
              <w:rPr>
                <w:spacing w:val="-2"/>
                <w:sz w:val="24"/>
                <w:szCs w:val="24"/>
              </w:rPr>
              <w:t>Benefits</w:t>
            </w:r>
          </w:p>
        </w:tc>
        <w:tc>
          <w:tcPr>
            <w:tcW w:w="2880" w:type="dxa"/>
          </w:tcPr>
          <w:p w14:paraId="075B6C2F" w14:textId="77777777" w:rsidR="005A5189" w:rsidRPr="009872E7" w:rsidRDefault="005A5189" w:rsidP="0092125C">
            <w:pPr>
              <w:pStyle w:val="TableParagraph"/>
              <w:spacing w:line="259" w:lineRule="auto"/>
              <w:rPr>
                <w:sz w:val="24"/>
                <w:szCs w:val="24"/>
              </w:rPr>
            </w:pPr>
            <w:r w:rsidRPr="009872E7">
              <w:rPr>
                <w:sz w:val="24"/>
                <w:szCs w:val="24"/>
              </w:rPr>
              <w:t>Total</w:t>
            </w:r>
            <w:r w:rsidRPr="009872E7">
              <w:rPr>
                <w:spacing w:val="-9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(FTE</w:t>
            </w:r>
            <w:r w:rsidRPr="009872E7">
              <w:rPr>
                <w:spacing w:val="-9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X</w:t>
            </w:r>
            <w:r w:rsidRPr="009872E7">
              <w:rPr>
                <w:spacing w:val="-10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Salary</w:t>
            </w:r>
            <w:r w:rsidRPr="009872E7">
              <w:rPr>
                <w:spacing w:val="-9"/>
                <w:sz w:val="24"/>
                <w:szCs w:val="24"/>
              </w:rPr>
              <w:t xml:space="preserve"> </w:t>
            </w:r>
            <w:r w:rsidRPr="009872E7">
              <w:rPr>
                <w:sz w:val="24"/>
                <w:szCs w:val="24"/>
              </w:rPr>
              <w:t>X Time) + Benefits</w:t>
            </w:r>
          </w:p>
        </w:tc>
      </w:tr>
      <w:tr w:rsidR="005A5189" w:rsidRPr="009872E7" w14:paraId="5B8A95CD" w14:textId="77777777" w:rsidTr="004B7926">
        <w:trPr>
          <w:trHeight w:val="462"/>
        </w:trPr>
        <w:tc>
          <w:tcPr>
            <w:tcW w:w="1762" w:type="dxa"/>
          </w:tcPr>
          <w:p w14:paraId="37E931B3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08246B69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78394447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47FD4D48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5A5189" w:rsidRPr="009872E7" w14:paraId="2439E3F4" w14:textId="77777777" w:rsidTr="004B7926">
        <w:trPr>
          <w:trHeight w:val="457"/>
        </w:trPr>
        <w:tc>
          <w:tcPr>
            <w:tcW w:w="1762" w:type="dxa"/>
          </w:tcPr>
          <w:p w14:paraId="6EA1C0B9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4E6B5E96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08187132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2CBB3054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5A5189" w:rsidRPr="009872E7" w14:paraId="13BA08C3" w14:textId="77777777" w:rsidTr="004B7926">
        <w:trPr>
          <w:trHeight w:val="457"/>
        </w:trPr>
        <w:tc>
          <w:tcPr>
            <w:tcW w:w="1762" w:type="dxa"/>
          </w:tcPr>
          <w:p w14:paraId="5BEACE85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5A01BE13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0FE5BF1D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7BE177B3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5A5189" w:rsidRPr="009872E7" w14:paraId="288C6EB7" w14:textId="77777777" w:rsidTr="004B7926">
        <w:trPr>
          <w:trHeight w:val="457"/>
        </w:trPr>
        <w:tc>
          <w:tcPr>
            <w:tcW w:w="1762" w:type="dxa"/>
          </w:tcPr>
          <w:p w14:paraId="62EEE8B2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  <w:p w14:paraId="0261D5ED" w14:textId="77777777" w:rsidR="005A5189" w:rsidRPr="009872E7" w:rsidRDefault="005A5189" w:rsidP="0092125C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7E588FBA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68EE057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52412745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5A5189" w:rsidRPr="009872E7" w14:paraId="56BF044D" w14:textId="77777777" w:rsidTr="004B7926">
        <w:trPr>
          <w:trHeight w:val="460"/>
        </w:trPr>
        <w:tc>
          <w:tcPr>
            <w:tcW w:w="1762" w:type="dxa"/>
          </w:tcPr>
          <w:p w14:paraId="2E80247E" w14:textId="77777777" w:rsidR="005A5189" w:rsidRPr="009872E7" w:rsidRDefault="005A5189" w:rsidP="0092125C">
            <w:pPr>
              <w:rPr>
                <w:sz w:val="24"/>
                <w:szCs w:val="24"/>
              </w:rPr>
            </w:pPr>
          </w:p>
        </w:tc>
        <w:tc>
          <w:tcPr>
            <w:tcW w:w="3540" w:type="dxa"/>
          </w:tcPr>
          <w:p w14:paraId="0504D097" w14:textId="77777777" w:rsidR="005A5189" w:rsidRPr="009872E7" w:rsidRDefault="005A5189" w:rsidP="0092125C">
            <w:pPr>
              <w:rPr>
                <w:sz w:val="24"/>
                <w:szCs w:val="24"/>
              </w:rPr>
            </w:pPr>
          </w:p>
        </w:tc>
        <w:tc>
          <w:tcPr>
            <w:tcW w:w="1260" w:type="dxa"/>
          </w:tcPr>
          <w:p w14:paraId="24C2EA07" w14:textId="77777777" w:rsidR="005A5189" w:rsidRPr="009872E7" w:rsidRDefault="005A5189" w:rsidP="0092125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6498D8B8" w14:textId="77777777" w:rsidR="005A5189" w:rsidRPr="009872E7" w:rsidRDefault="005A5189" w:rsidP="0092125C">
            <w:pPr>
              <w:rPr>
                <w:sz w:val="24"/>
                <w:szCs w:val="24"/>
              </w:rPr>
            </w:pPr>
          </w:p>
        </w:tc>
      </w:tr>
    </w:tbl>
    <w:p w14:paraId="7914E8AB" w14:textId="77777777" w:rsidR="005A5189" w:rsidRPr="009872E7" w:rsidRDefault="005A5189" w:rsidP="005A5189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41368472" w14:textId="6A16CAF8" w:rsidR="00190919" w:rsidRPr="009872E7" w:rsidRDefault="00190919" w:rsidP="00190919">
      <w:pPr>
        <w:tabs>
          <w:tab w:val="left" w:pos="415"/>
        </w:tabs>
        <w:spacing w:before="2"/>
        <w:ind w:left="119"/>
        <w:rPr>
          <w:b/>
          <w:i/>
          <w:iCs/>
          <w:sz w:val="24"/>
          <w:szCs w:val="24"/>
        </w:rPr>
      </w:pPr>
      <w:r w:rsidRPr="009872E7">
        <w:rPr>
          <w:b/>
          <w:i/>
          <w:iCs/>
          <w:sz w:val="24"/>
          <w:szCs w:val="24"/>
        </w:rPr>
        <w:t>Describe the role(s) of the position(s) related to the apprenticeship instruction:</w:t>
      </w:r>
    </w:p>
    <w:p w14:paraId="322EDB23" w14:textId="3CAFD977" w:rsidR="005A5189" w:rsidRPr="009872E7" w:rsidRDefault="005A5189" w:rsidP="005A5189">
      <w:pPr>
        <w:tabs>
          <w:tab w:val="left" w:pos="415"/>
        </w:tabs>
        <w:spacing w:before="2"/>
        <w:ind w:left="119"/>
        <w:rPr>
          <w:b/>
          <w:i/>
          <w:iCs/>
          <w:sz w:val="24"/>
          <w:szCs w:val="24"/>
        </w:rPr>
      </w:pPr>
    </w:p>
    <w:p w14:paraId="4A99A0A9" w14:textId="77777777" w:rsidR="005A5189" w:rsidRPr="009872E7" w:rsidRDefault="005A5189" w:rsidP="005A5189">
      <w:pPr>
        <w:tabs>
          <w:tab w:val="left" w:pos="415"/>
        </w:tabs>
        <w:spacing w:before="2"/>
        <w:ind w:left="119"/>
        <w:rPr>
          <w:b/>
          <w:i/>
          <w:iCs/>
          <w:sz w:val="24"/>
          <w:szCs w:val="24"/>
        </w:rPr>
      </w:pPr>
    </w:p>
    <w:p w14:paraId="02B55029" w14:textId="77777777" w:rsidR="005A5189" w:rsidRPr="009872E7" w:rsidRDefault="005A5189" w:rsidP="005A5189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00D0E36E" w14:textId="77777777" w:rsidR="005A5189" w:rsidRPr="009872E7" w:rsidRDefault="005A5189" w:rsidP="005A5189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68B19EB8" w14:textId="77777777" w:rsidR="005A5189" w:rsidRPr="009872E7" w:rsidRDefault="005A5189" w:rsidP="005A5189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60519063" w14:textId="2F041779" w:rsidR="009872E7" w:rsidRPr="009872E7" w:rsidRDefault="005A5189" w:rsidP="009872E7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  <w:r w:rsidRPr="009872E7">
        <w:rPr>
          <w:b/>
          <w:sz w:val="24"/>
          <w:szCs w:val="24"/>
        </w:rPr>
        <w:t xml:space="preserve"> </w:t>
      </w:r>
    </w:p>
    <w:p w14:paraId="33DE8EE7" w14:textId="77777777" w:rsidR="005A5189" w:rsidRPr="009872E7" w:rsidRDefault="005A5189" w:rsidP="005A5189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</w:p>
    <w:p w14:paraId="7C1CF687" w14:textId="03D5FF92" w:rsidR="005A5189" w:rsidRPr="009872E7" w:rsidRDefault="005A5189" w:rsidP="005A5189">
      <w:pPr>
        <w:tabs>
          <w:tab w:val="left" w:pos="415"/>
        </w:tabs>
        <w:spacing w:before="2"/>
        <w:ind w:left="119"/>
        <w:rPr>
          <w:b/>
          <w:sz w:val="24"/>
          <w:szCs w:val="24"/>
        </w:rPr>
      </w:pPr>
      <w:r w:rsidRPr="009872E7">
        <w:rPr>
          <w:b/>
          <w:sz w:val="24"/>
          <w:szCs w:val="24"/>
        </w:rPr>
        <w:t>K. Travel</w:t>
      </w:r>
      <w:r w:rsidRPr="009872E7">
        <w:rPr>
          <w:b/>
          <w:spacing w:val="-2"/>
          <w:sz w:val="24"/>
          <w:szCs w:val="24"/>
        </w:rPr>
        <w:t xml:space="preserve"> </w:t>
      </w:r>
      <w:r w:rsidRPr="009872E7">
        <w:rPr>
          <w:b/>
          <w:spacing w:val="-10"/>
          <w:sz w:val="24"/>
          <w:szCs w:val="24"/>
        </w:rPr>
        <w:t>$</w:t>
      </w:r>
    </w:p>
    <w:p w14:paraId="7E2A90BD" w14:textId="77777777" w:rsidR="005A5189" w:rsidRPr="009872E7" w:rsidRDefault="005A5189" w:rsidP="005A5189">
      <w:pPr>
        <w:pStyle w:val="BodyText"/>
        <w:spacing w:before="182"/>
        <w:ind w:left="119"/>
        <w:rPr>
          <w:spacing w:val="-2"/>
          <w:sz w:val="24"/>
          <w:szCs w:val="24"/>
        </w:rPr>
      </w:pPr>
      <w:r w:rsidRPr="009872E7">
        <w:rPr>
          <w:sz w:val="24"/>
          <w:szCs w:val="24"/>
        </w:rPr>
        <w:t>Describe</w:t>
      </w:r>
      <w:r w:rsidRPr="009872E7">
        <w:rPr>
          <w:spacing w:val="-2"/>
          <w:sz w:val="24"/>
          <w:szCs w:val="24"/>
        </w:rPr>
        <w:t xml:space="preserve"> details.</w:t>
      </w:r>
    </w:p>
    <w:p w14:paraId="101FB1C1" w14:textId="77777777" w:rsidR="005A5189" w:rsidRPr="009872E7" w:rsidRDefault="005A5189" w:rsidP="005A5189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  <w:u w:val="single"/>
        </w:rPr>
      </w:pPr>
    </w:p>
    <w:p w14:paraId="0541625C" w14:textId="77777777" w:rsidR="005A5189" w:rsidRPr="009872E7" w:rsidRDefault="005A5189" w:rsidP="001372BA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</w:rPr>
      </w:pPr>
    </w:p>
    <w:p w14:paraId="75385376" w14:textId="575AE960" w:rsidR="008C1CA3" w:rsidRPr="009872E7" w:rsidRDefault="005A5189" w:rsidP="001372BA">
      <w:pPr>
        <w:pStyle w:val="BodyText"/>
        <w:spacing w:before="182"/>
        <w:ind w:left="119"/>
        <w:rPr>
          <w:b/>
          <w:bCs/>
          <w:i w:val="0"/>
          <w:iCs w:val="0"/>
          <w:spacing w:val="-2"/>
          <w:sz w:val="24"/>
          <w:szCs w:val="24"/>
        </w:rPr>
      </w:pPr>
      <w:r w:rsidRPr="009872E7">
        <w:rPr>
          <w:b/>
          <w:bCs/>
          <w:i w:val="0"/>
          <w:iCs w:val="0"/>
          <w:spacing w:val="-2"/>
          <w:sz w:val="24"/>
          <w:szCs w:val="24"/>
        </w:rPr>
        <w:t>L. Training Materials C</w:t>
      </w:r>
      <w:r w:rsidR="008C1CA3" w:rsidRPr="009872E7">
        <w:rPr>
          <w:b/>
          <w:bCs/>
          <w:i w:val="0"/>
          <w:iCs w:val="0"/>
          <w:spacing w:val="-2"/>
          <w:sz w:val="24"/>
          <w:szCs w:val="24"/>
        </w:rPr>
        <w:t>ost $</w:t>
      </w:r>
    </w:p>
    <w:p w14:paraId="674B4B68" w14:textId="1C254664" w:rsidR="008C1CA3" w:rsidRPr="009872E7" w:rsidRDefault="008C1CA3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  <w:r w:rsidRPr="009872E7">
        <w:rPr>
          <w:spacing w:val="-2"/>
          <w:sz w:val="24"/>
          <w:szCs w:val="24"/>
        </w:rPr>
        <w:t xml:space="preserve">Describe expenses related to </w:t>
      </w:r>
      <w:r w:rsidR="005A5189" w:rsidRPr="009872E7">
        <w:rPr>
          <w:spacing w:val="-2"/>
          <w:sz w:val="24"/>
          <w:szCs w:val="24"/>
        </w:rPr>
        <w:t>training materials</w:t>
      </w:r>
      <w:r w:rsidR="00190919" w:rsidRPr="009872E7">
        <w:rPr>
          <w:spacing w:val="-2"/>
          <w:sz w:val="24"/>
          <w:szCs w:val="24"/>
        </w:rPr>
        <w:t xml:space="preserve"> for the apprentices and apprentice instruction</w:t>
      </w:r>
      <w:r w:rsidRPr="009872E7">
        <w:rPr>
          <w:spacing w:val="-2"/>
          <w:sz w:val="24"/>
          <w:szCs w:val="24"/>
        </w:rPr>
        <w:t xml:space="preserve">. </w:t>
      </w:r>
    </w:p>
    <w:p w14:paraId="5098B31A" w14:textId="4B05463D" w:rsidR="008C1CA3" w:rsidRDefault="008C1CA3" w:rsidP="001372BA">
      <w:pPr>
        <w:pStyle w:val="BodyText"/>
        <w:spacing w:before="182"/>
        <w:ind w:left="119"/>
        <w:rPr>
          <w:spacing w:val="-2"/>
          <w:sz w:val="24"/>
          <w:szCs w:val="24"/>
        </w:rPr>
      </w:pPr>
    </w:p>
    <w:p w14:paraId="3A5A10C6" w14:textId="57674DD2" w:rsidR="009872E7" w:rsidRDefault="009872E7" w:rsidP="009872E7">
      <w:pPr>
        <w:pStyle w:val="BodyText"/>
        <w:spacing w:before="182"/>
        <w:rPr>
          <w:spacing w:val="-2"/>
          <w:sz w:val="24"/>
          <w:szCs w:val="24"/>
        </w:rPr>
      </w:pPr>
    </w:p>
    <w:p w14:paraId="312163C8" w14:textId="77777777" w:rsidR="009872E7" w:rsidRDefault="009872E7" w:rsidP="009872E7">
      <w:pPr>
        <w:pStyle w:val="BodyText"/>
        <w:spacing w:before="182"/>
        <w:jc w:val="center"/>
        <w:rPr>
          <w:spacing w:val="-2"/>
          <w:sz w:val="24"/>
          <w:szCs w:val="24"/>
        </w:rPr>
      </w:pPr>
    </w:p>
    <w:p w14:paraId="703D9F7F" w14:textId="7CAC6F05" w:rsidR="008C1CA3" w:rsidRPr="009872E7" w:rsidRDefault="005A5189" w:rsidP="008C1CA3">
      <w:pPr>
        <w:pStyle w:val="Heading1"/>
        <w:tabs>
          <w:tab w:val="left" w:pos="429"/>
        </w:tabs>
        <w:spacing w:before="1"/>
        <w:ind w:left="119"/>
      </w:pPr>
      <w:r w:rsidRPr="009872E7">
        <w:t xml:space="preserve">M.  Train the </w:t>
      </w:r>
      <w:r w:rsidR="008628D3" w:rsidRPr="009872E7">
        <w:t>Trainer $</w:t>
      </w:r>
    </w:p>
    <w:p w14:paraId="071CBCF5" w14:textId="6D6F3247" w:rsidR="008C1CA3" w:rsidRPr="009872E7" w:rsidRDefault="008C1CA3" w:rsidP="008C1CA3">
      <w:pPr>
        <w:pStyle w:val="BodyText"/>
        <w:spacing w:before="177"/>
        <w:ind w:left="184"/>
        <w:rPr>
          <w:sz w:val="24"/>
          <w:szCs w:val="24"/>
        </w:rPr>
      </w:pPr>
      <w:r w:rsidRPr="009872E7">
        <w:rPr>
          <w:sz w:val="24"/>
          <w:szCs w:val="24"/>
        </w:rPr>
        <w:t>Describe</w:t>
      </w:r>
      <w:r w:rsidRPr="009872E7">
        <w:rPr>
          <w:spacing w:val="-1"/>
          <w:sz w:val="24"/>
          <w:szCs w:val="24"/>
        </w:rPr>
        <w:t xml:space="preserve"> </w:t>
      </w:r>
      <w:r w:rsidRPr="009872E7">
        <w:rPr>
          <w:sz w:val="24"/>
          <w:szCs w:val="24"/>
        </w:rPr>
        <w:t>the</w:t>
      </w:r>
      <w:r w:rsidRPr="009872E7">
        <w:rPr>
          <w:spacing w:val="-2"/>
          <w:sz w:val="24"/>
          <w:szCs w:val="24"/>
        </w:rPr>
        <w:t xml:space="preserve"> </w:t>
      </w:r>
      <w:r w:rsidRPr="009872E7">
        <w:rPr>
          <w:sz w:val="24"/>
          <w:szCs w:val="24"/>
        </w:rPr>
        <w:t>specific</w:t>
      </w:r>
      <w:r w:rsidRPr="009872E7">
        <w:rPr>
          <w:spacing w:val="-2"/>
          <w:sz w:val="24"/>
          <w:szCs w:val="24"/>
        </w:rPr>
        <w:t xml:space="preserve"> </w:t>
      </w:r>
      <w:r w:rsidR="00190919" w:rsidRPr="009872E7">
        <w:rPr>
          <w:sz w:val="24"/>
          <w:szCs w:val="24"/>
        </w:rPr>
        <w:t>training that was</w:t>
      </w:r>
      <w:r w:rsidRPr="009872E7">
        <w:rPr>
          <w:spacing w:val="-2"/>
          <w:sz w:val="24"/>
          <w:szCs w:val="24"/>
        </w:rPr>
        <w:t xml:space="preserve"> provided</w:t>
      </w:r>
      <w:r w:rsidR="00190919" w:rsidRPr="009872E7">
        <w:rPr>
          <w:spacing w:val="-2"/>
          <w:sz w:val="24"/>
          <w:szCs w:val="24"/>
        </w:rPr>
        <w:t xml:space="preserve"> to the </w:t>
      </w:r>
      <w:proofErr w:type="gramStart"/>
      <w:r w:rsidR="00190919" w:rsidRPr="009872E7">
        <w:rPr>
          <w:spacing w:val="-2"/>
          <w:sz w:val="24"/>
          <w:szCs w:val="24"/>
        </w:rPr>
        <w:t>trainers</w:t>
      </w:r>
      <w:proofErr w:type="gramEnd"/>
    </w:p>
    <w:p w14:paraId="7D6D51DF" w14:textId="2C4252B3" w:rsidR="008C1CA3" w:rsidRDefault="008C1CA3" w:rsidP="001372BA">
      <w:pPr>
        <w:pStyle w:val="BodyText"/>
        <w:spacing w:before="182"/>
        <w:ind w:left="119"/>
        <w:rPr>
          <w:sz w:val="24"/>
          <w:szCs w:val="24"/>
        </w:rPr>
      </w:pPr>
    </w:p>
    <w:p w14:paraId="076B5D8B" w14:textId="77777777" w:rsidR="009872E7" w:rsidRPr="009872E7" w:rsidRDefault="009872E7" w:rsidP="001372BA">
      <w:pPr>
        <w:pStyle w:val="BodyText"/>
        <w:spacing w:before="182"/>
        <w:ind w:left="119"/>
        <w:rPr>
          <w:sz w:val="24"/>
          <w:szCs w:val="24"/>
        </w:rPr>
      </w:pPr>
    </w:p>
    <w:p w14:paraId="05E55630" w14:textId="389F909B" w:rsidR="00636584" w:rsidRPr="009872E7" w:rsidRDefault="005A5189" w:rsidP="00636584">
      <w:pPr>
        <w:pStyle w:val="Heading1"/>
        <w:tabs>
          <w:tab w:val="left" w:pos="389"/>
        </w:tabs>
        <w:spacing w:before="1"/>
        <w:ind w:left="119"/>
      </w:pPr>
      <w:r w:rsidRPr="009872E7">
        <w:t xml:space="preserve">N. Exam </w:t>
      </w:r>
      <w:r w:rsidR="00636584" w:rsidRPr="009872E7">
        <w:t>Costs</w:t>
      </w:r>
      <w:r w:rsidR="00636584" w:rsidRPr="009872E7">
        <w:rPr>
          <w:spacing w:val="2"/>
        </w:rPr>
        <w:t xml:space="preserve"> </w:t>
      </w:r>
      <w:r w:rsidR="00636584" w:rsidRPr="009872E7">
        <w:rPr>
          <w:spacing w:val="-10"/>
        </w:rPr>
        <w:t>$</w:t>
      </w:r>
    </w:p>
    <w:p w14:paraId="6890939A" w14:textId="2AD91028" w:rsidR="005A5189" w:rsidRPr="009872E7" w:rsidRDefault="005A5189" w:rsidP="00636584">
      <w:pPr>
        <w:pStyle w:val="BodyText"/>
        <w:spacing w:before="179"/>
        <w:ind w:left="120"/>
        <w:rPr>
          <w:spacing w:val="-2"/>
          <w:sz w:val="24"/>
          <w:szCs w:val="24"/>
        </w:rPr>
      </w:pPr>
      <w:r w:rsidRPr="009872E7">
        <w:rPr>
          <w:sz w:val="24"/>
          <w:szCs w:val="24"/>
        </w:rPr>
        <w:t xml:space="preserve">Describe </w:t>
      </w:r>
      <w:r w:rsidR="00636584" w:rsidRPr="009872E7">
        <w:rPr>
          <w:spacing w:val="-2"/>
          <w:sz w:val="24"/>
          <w:szCs w:val="24"/>
        </w:rPr>
        <w:t>costs</w:t>
      </w:r>
      <w:r w:rsidRPr="009872E7">
        <w:rPr>
          <w:spacing w:val="-2"/>
          <w:sz w:val="24"/>
          <w:szCs w:val="24"/>
        </w:rPr>
        <w:t xml:space="preserve"> related to </w:t>
      </w:r>
      <w:r w:rsidR="00074B53" w:rsidRPr="009872E7">
        <w:rPr>
          <w:spacing w:val="-2"/>
          <w:sz w:val="24"/>
          <w:szCs w:val="24"/>
        </w:rPr>
        <w:t xml:space="preserve">licensure or other </w:t>
      </w:r>
      <w:r w:rsidRPr="009872E7">
        <w:rPr>
          <w:spacing w:val="-2"/>
          <w:sz w:val="24"/>
          <w:szCs w:val="24"/>
        </w:rPr>
        <w:t>exams.</w:t>
      </w:r>
    </w:p>
    <w:p w14:paraId="389F688A" w14:textId="003FA39F" w:rsidR="001372BA" w:rsidRPr="009872E7" w:rsidRDefault="001372BA" w:rsidP="009872E7">
      <w:pPr>
        <w:pStyle w:val="BodyText"/>
        <w:spacing w:before="182"/>
        <w:rPr>
          <w:sz w:val="24"/>
          <w:szCs w:val="24"/>
        </w:rPr>
      </w:pPr>
    </w:p>
    <w:p w14:paraId="2474A8E3" w14:textId="77777777" w:rsidR="001372BA" w:rsidRPr="009872E7" w:rsidRDefault="001372BA" w:rsidP="009872E7">
      <w:pPr>
        <w:pStyle w:val="BodyText"/>
        <w:spacing w:before="182"/>
        <w:ind w:left="119"/>
        <w:rPr>
          <w:sz w:val="24"/>
          <w:szCs w:val="24"/>
        </w:rPr>
      </w:pPr>
    </w:p>
    <w:p w14:paraId="567A3898" w14:textId="65F5284F" w:rsidR="001372BA" w:rsidRPr="009872E7" w:rsidRDefault="00353470" w:rsidP="00D563D7">
      <w:pPr>
        <w:pStyle w:val="Heading1"/>
        <w:tabs>
          <w:tab w:val="left" w:pos="455"/>
        </w:tabs>
        <w:ind w:left="119"/>
      </w:pPr>
      <w:r w:rsidRPr="009872E7">
        <w:t>O</w:t>
      </w:r>
      <w:r w:rsidR="00D563D7" w:rsidRPr="009872E7">
        <w:t xml:space="preserve">. </w:t>
      </w:r>
      <w:r w:rsidR="001372BA" w:rsidRPr="009872E7">
        <w:t>Other $</w:t>
      </w:r>
    </w:p>
    <w:p w14:paraId="29D9FD7B" w14:textId="77777777" w:rsidR="001372BA" w:rsidRPr="009872E7" w:rsidRDefault="001372BA" w:rsidP="001372BA">
      <w:pPr>
        <w:pStyle w:val="BodyText"/>
        <w:spacing w:before="182"/>
        <w:ind w:left="120"/>
        <w:rPr>
          <w:sz w:val="24"/>
          <w:szCs w:val="24"/>
        </w:rPr>
      </w:pPr>
      <w:r w:rsidRPr="009872E7">
        <w:rPr>
          <w:sz w:val="24"/>
          <w:szCs w:val="24"/>
        </w:rPr>
        <w:t>Clearly</w:t>
      </w:r>
      <w:r w:rsidRPr="009872E7">
        <w:rPr>
          <w:spacing w:val="-4"/>
          <w:sz w:val="24"/>
          <w:szCs w:val="24"/>
        </w:rPr>
        <w:t xml:space="preserve"> </w:t>
      </w:r>
      <w:r w:rsidRPr="009872E7">
        <w:rPr>
          <w:sz w:val="24"/>
          <w:szCs w:val="24"/>
        </w:rPr>
        <w:t>explain</w:t>
      </w:r>
      <w:r w:rsidRPr="009872E7">
        <w:rPr>
          <w:spacing w:val="-2"/>
          <w:sz w:val="24"/>
          <w:szCs w:val="24"/>
        </w:rPr>
        <w:t xml:space="preserve"> </w:t>
      </w:r>
      <w:r w:rsidRPr="009872E7">
        <w:rPr>
          <w:sz w:val="24"/>
          <w:szCs w:val="24"/>
        </w:rPr>
        <w:t>these</w:t>
      </w:r>
      <w:r w:rsidRPr="009872E7">
        <w:rPr>
          <w:spacing w:val="-4"/>
          <w:sz w:val="24"/>
          <w:szCs w:val="24"/>
        </w:rPr>
        <w:t xml:space="preserve"> </w:t>
      </w:r>
      <w:r w:rsidRPr="009872E7">
        <w:rPr>
          <w:sz w:val="24"/>
          <w:szCs w:val="24"/>
        </w:rPr>
        <w:t>costs,</w:t>
      </w:r>
      <w:r w:rsidRPr="009872E7">
        <w:rPr>
          <w:spacing w:val="-2"/>
          <w:sz w:val="24"/>
          <w:szCs w:val="24"/>
        </w:rPr>
        <w:t xml:space="preserve"> </w:t>
      </w:r>
      <w:r w:rsidRPr="009872E7">
        <w:rPr>
          <w:sz w:val="24"/>
          <w:szCs w:val="24"/>
        </w:rPr>
        <w:t>which</w:t>
      </w:r>
      <w:r w:rsidRPr="009872E7">
        <w:rPr>
          <w:spacing w:val="-2"/>
          <w:sz w:val="24"/>
          <w:szCs w:val="24"/>
        </w:rPr>
        <w:t xml:space="preserve"> </w:t>
      </w:r>
      <w:r w:rsidRPr="009872E7">
        <w:rPr>
          <w:sz w:val="24"/>
          <w:szCs w:val="24"/>
        </w:rPr>
        <w:t>do</w:t>
      </w:r>
      <w:r w:rsidRPr="009872E7">
        <w:rPr>
          <w:spacing w:val="-2"/>
          <w:sz w:val="24"/>
          <w:szCs w:val="24"/>
        </w:rPr>
        <w:t xml:space="preserve"> </w:t>
      </w:r>
      <w:r w:rsidRPr="009872E7">
        <w:rPr>
          <w:sz w:val="24"/>
          <w:szCs w:val="24"/>
        </w:rPr>
        <w:t>not</w:t>
      </w:r>
      <w:r w:rsidRPr="009872E7">
        <w:rPr>
          <w:spacing w:val="-2"/>
          <w:sz w:val="24"/>
          <w:szCs w:val="24"/>
        </w:rPr>
        <w:t xml:space="preserve"> </w:t>
      </w:r>
      <w:r w:rsidRPr="009872E7">
        <w:rPr>
          <w:sz w:val="24"/>
          <w:szCs w:val="24"/>
        </w:rPr>
        <w:t>fit</w:t>
      </w:r>
      <w:r w:rsidRPr="009872E7">
        <w:rPr>
          <w:spacing w:val="-3"/>
          <w:sz w:val="24"/>
          <w:szCs w:val="24"/>
        </w:rPr>
        <w:t xml:space="preserve"> </w:t>
      </w:r>
      <w:r w:rsidRPr="009872E7">
        <w:rPr>
          <w:sz w:val="24"/>
          <w:szCs w:val="24"/>
        </w:rPr>
        <w:t>into</w:t>
      </w:r>
      <w:r w:rsidRPr="009872E7">
        <w:rPr>
          <w:spacing w:val="-3"/>
          <w:sz w:val="24"/>
          <w:szCs w:val="24"/>
        </w:rPr>
        <w:t xml:space="preserve"> </w:t>
      </w:r>
      <w:r w:rsidRPr="009872E7">
        <w:rPr>
          <w:sz w:val="24"/>
          <w:szCs w:val="24"/>
        </w:rPr>
        <w:t>the</w:t>
      </w:r>
      <w:r w:rsidRPr="009872E7">
        <w:rPr>
          <w:spacing w:val="-2"/>
          <w:sz w:val="24"/>
          <w:szCs w:val="24"/>
        </w:rPr>
        <w:t xml:space="preserve"> </w:t>
      </w:r>
      <w:r w:rsidRPr="009872E7">
        <w:rPr>
          <w:sz w:val="24"/>
          <w:szCs w:val="24"/>
        </w:rPr>
        <w:t>specific</w:t>
      </w:r>
      <w:r w:rsidRPr="009872E7">
        <w:rPr>
          <w:spacing w:val="-4"/>
          <w:sz w:val="24"/>
          <w:szCs w:val="24"/>
        </w:rPr>
        <w:t xml:space="preserve"> </w:t>
      </w:r>
      <w:r w:rsidRPr="009872E7">
        <w:rPr>
          <w:sz w:val="24"/>
          <w:szCs w:val="24"/>
        </w:rPr>
        <w:t>categories</w:t>
      </w:r>
      <w:r w:rsidRPr="009872E7">
        <w:rPr>
          <w:spacing w:val="-1"/>
          <w:sz w:val="24"/>
          <w:szCs w:val="24"/>
        </w:rPr>
        <w:t xml:space="preserve"> </w:t>
      </w:r>
      <w:r w:rsidRPr="009872E7">
        <w:rPr>
          <w:spacing w:val="-2"/>
          <w:sz w:val="24"/>
          <w:szCs w:val="24"/>
        </w:rPr>
        <w:t>above.</w:t>
      </w:r>
    </w:p>
    <w:p w14:paraId="20234AC5" w14:textId="77777777" w:rsidR="00111897" w:rsidRPr="009872E7" w:rsidRDefault="00111897" w:rsidP="009872E7">
      <w:pPr>
        <w:pStyle w:val="BodyText"/>
        <w:spacing w:before="182"/>
        <w:ind w:left="119"/>
        <w:rPr>
          <w:sz w:val="24"/>
          <w:szCs w:val="24"/>
        </w:rPr>
      </w:pPr>
    </w:p>
    <w:p w14:paraId="202AB524" w14:textId="77777777" w:rsidR="00353470" w:rsidRPr="009872E7" w:rsidRDefault="00353470" w:rsidP="009872E7">
      <w:pPr>
        <w:pStyle w:val="BodyText"/>
        <w:spacing w:before="182"/>
        <w:rPr>
          <w:sz w:val="24"/>
          <w:szCs w:val="24"/>
        </w:rPr>
      </w:pPr>
    </w:p>
    <w:p w14:paraId="3E02D36F" w14:textId="3B358247" w:rsidR="00353470" w:rsidRPr="009872E7" w:rsidRDefault="00353470" w:rsidP="00353470">
      <w:pPr>
        <w:pStyle w:val="BodyText"/>
        <w:spacing w:before="4"/>
        <w:rPr>
          <w:b/>
          <w:bCs/>
          <w:i w:val="0"/>
          <w:iCs w:val="0"/>
          <w:sz w:val="24"/>
          <w:szCs w:val="24"/>
        </w:rPr>
      </w:pPr>
      <w:r w:rsidRPr="009872E7">
        <w:rPr>
          <w:b/>
          <w:bCs/>
          <w:i w:val="0"/>
          <w:iCs w:val="0"/>
          <w:sz w:val="24"/>
          <w:szCs w:val="24"/>
        </w:rPr>
        <w:t xml:space="preserve"> P. Tuition Amount $  </w:t>
      </w:r>
    </w:p>
    <w:p w14:paraId="0D762CD5" w14:textId="1866193F" w:rsidR="00353470" w:rsidRPr="009872E7" w:rsidRDefault="007A3DE5" w:rsidP="00353470">
      <w:pPr>
        <w:pStyle w:val="BodyText"/>
        <w:spacing w:before="182"/>
        <w:ind w:left="119"/>
        <w:rPr>
          <w:spacing w:val="-2"/>
          <w:sz w:val="24"/>
          <w:szCs w:val="24"/>
        </w:rPr>
      </w:pPr>
      <w:r w:rsidRPr="009872E7">
        <w:rPr>
          <w:spacing w:val="-2"/>
          <w:sz w:val="24"/>
          <w:szCs w:val="24"/>
        </w:rPr>
        <w:t xml:space="preserve">Only LEAs that are </w:t>
      </w:r>
      <w:r w:rsidR="002C7CF0" w:rsidRPr="009872E7">
        <w:rPr>
          <w:sz w:val="24"/>
          <w:szCs w:val="24"/>
        </w:rPr>
        <w:t>CC, CSU, or UC in which the education for the apprenticeship program is delivered through for-credit education through the LEA can utilize this section as an alternative to the itemized instructional expenses G-O.</w:t>
      </w:r>
      <w:r w:rsidR="00A3345D" w:rsidRPr="009872E7">
        <w:rPr>
          <w:sz w:val="24"/>
          <w:szCs w:val="24"/>
        </w:rPr>
        <w:t xml:space="preserve"> In this section describe the total tuition cost. </w:t>
      </w:r>
      <w:r w:rsidR="00CD0ACA" w:rsidRPr="009872E7">
        <w:rPr>
          <w:sz w:val="24"/>
          <w:szCs w:val="24"/>
        </w:rPr>
        <w:t>If the LEA is a CSU or UC and is charging tuition, they are required to reduce the tuition charge</w:t>
      </w:r>
      <w:r w:rsidR="009918E6">
        <w:rPr>
          <w:sz w:val="24"/>
          <w:szCs w:val="24"/>
        </w:rPr>
        <w:t>d</w:t>
      </w:r>
      <w:r w:rsidR="00CD0ACA" w:rsidRPr="009872E7">
        <w:rPr>
          <w:sz w:val="24"/>
          <w:szCs w:val="24"/>
        </w:rPr>
        <w:t xml:space="preserve"> by at least 80% of the amount of AIF-T received</w:t>
      </w:r>
      <w:r w:rsidR="00C90C63" w:rsidRPr="009872E7">
        <w:rPr>
          <w:sz w:val="24"/>
          <w:szCs w:val="24"/>
        </w:rPr>
        <w:t>. In this context, use this section to describe the total tuition expense and how that is being offset by AIF-T.</w:t>
      </w:r>
    </w:p>
    <w:p w14:paraId="48E21CC2" w14:textId="77777777" w:rsidR="00353470" w:rsidRPr="009872E7" w:rsidRDefault="00353470">
      <w:pPr>
        <w:rPr>
          <w:sz w:val="24"/>
          <w:szCs w:val="24"/>
        </w:rPr>
      </w:pPr>
    </w:p>
    <w:sectPr w:rsidR="00353470" w:rsidRPr="009872E7" w:rsidSect="005C4BA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F5F77" w14:textId="77777777" w:rsidR="005C4BA1" w:rsidRDefault="005C4BA1" w:rsidP="001372BA">
      <w:r>
        <w:separator/>
      </w:r>
    </w:p>
  </w:endnote>
  <w:endnote w:type="continuationSeparator" w:id="0">
    <w:p w14:paraId="56553E4E" w14:textId="77777777" w:rsidR="005C4BA1" w:rsidRDefault="005C4BA1" w:rsidP="00137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874E9" w14:textId="77777777" w:rsidR="000F50A4" w:rsidRDefault="000F50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92EDD" w14:textId="77777777" w:rsidR="001372BA" w:rsidRDefault="001372BA" w:rsidP="001372BA">
    <w:pPr>
      <w:ind w:left="20"/>
      <w:rPr>
        <w:sz w:val="20"/>
        <w:szCs w:val="18"/>
      </w:rPr>
    </w:pPr>
  </w:p>
  <w:p w14:paraId="6762571A" w14:textId="118AF869" w:rsidR="001372BA" w:rsidRPr="00326C10" w:rsidRDefault="001372BA" w:rsidP="001372BA">
    <w:pPr>
      <w:ind w:left="20"/>
      <w:rPr>
        <w:sz w:val="20"/>
        <w:szCs w:val="18"/>
      </w:rPr>
    </w:pPr>
    <w:r w:rsidRPr="001372BA">
      <w:rPr>
        <w:sz w:val="20"/>
        <w:szCs w:val="18"/>
      </w:rPr>
      <w:t>DAS</w:t>
    </w:r>
    <w:r w:rsidRPr="001372BA">
      <w:rPr>
        <w:spacing w:val="-8"/>
        <w:sz w:val="20"/>
        <w:szCs w:val="18"/>
      </w:rPr>
      <w:t xml:space="preserve"> </w:t>
    </w:r>
    <w:r w:rsidR="007A0FFB">
      <w:rPr>
        <w:spacing w:val="-8"/>
        <w:sz w:val="20"/>
        <w:szCs w:val="18"/>
      </w:rPr>
      <w:t>AIF</w:t>
    </w:r>
    <w:r w:rsidR="00624143">
      <w:rPr>
        <w:spacing w:val="-8"/>
        <w:sz w:val="20"/>
        <w:szCs w:val="18"/>
      </w:rPr>
      <w:t>-</w:t>
    </w:r>
    <w:r w:rsidR="005A5189">
      <w:rPr>
        <w:spacing w:val="-8"/>
        <w:sz w:val="20"/>
        <w:szCs w:val="18"/>
      </w:rPr>
      <w:t>Training Expense</w:t>
    </w:r>
    <w:r w:rsidRPr="001372BA">
      <w:rPr>
        <w:sz w:val="20"/>
        <w:szCs w:val="18"/>
      </w:rPr>
      <w:t xml:space="preserve"> </w:t>
    </w:r>
    <w:r w:rsidR="00776829" w:rsidRPr="00326C10">
      <w:rPr>
        <w:sz w:val="20"/>
        <w:szCs w:val="18"/>
      </w:rPr>
      <w:t>Narrative</w:t>
    </w:r>
    <w:r w:rsidRPr="00326C10">
      <w:rPr>
        <w:sz w:val="20"/>
        <w:szCs w:val="18"/>
      </w:rPr>
      <w:t xml:space="preserve"> </w:t>
    </w:r>
    <w:r w:rsidR="00624143" w:rsidRPr="00326C10">
      <w:rPr>
        <w:sz w:val="20"/>
        <w:szCs w:val="18"/>
      </w:rPr>
      <w:t>PY</w:t>
    </w:r>
    <w:r w:rsidR="00624143" w:rsidRPr="00326C10">
      <w:rPr>
        <w:spacing w:val="-8"/>
        <w:sz w:val="20"/>
        <w:szCs w:val="18"/>
      </w:rPr>
      <w:t xml:space="preserve"> </w:t>
    </w:r>
    <w:r w:rsidR="00624143" w:rsidRPr="00326C10">
      <w:rPr>
        <w:sz w:val="20"/>
        <w:szCs w:val="18"/>
      </w:rPr>
      <w:t>202</w:t>
    </w:r>
    <w:r w:rsidR="0035536F" w:rsidRPr="00326C10">
      <w:rPr>
        <w:sz w:val="20"/>
        <w:szCs w:val="18"/>
      </w:rPr>
      <w:t>3</w:t>
    </w:r>
    <w:r w:rsidR="000F50A4">
      <w:rPr>
        <w:sz w:val="20"/>
        <w:szCs w:val="18"/>
      </w:rPr>
      <w:t>-2024</w:t>
    </w:r>
    <w:r w:rsidR="00624143" w:rsidRPr="00326C10">
      <w:rPr>
        <w:spacing w:val="-8"/>
        <w:sz w:val="20"/>
        <w:szCs w:val="18"/>
      </w:rPr>
      <w:t xml:space="preserve"> </w:t>
    </w:r>
    <w:r w:rsidRPr="00326C10">
      <w:ptab w:relativeTo="margin" w:alignment="center" w:leader="none"/>
    </w:r>
    <w:r w:rsidR="00402655" w:rsidRPr="00326C10">
      <w:t xml:space="preserve">                                                                      </w:t>
    </w:r>
    <w:r w:rsidR="00402655" w:rsidRPr="00326C10">
      <w:rPr>
        <w:sz w:val="20"/>
        <w:szCs w:val="18"/>
      </w:rPr>
      <w:t xml:space="preserve">February </w:t>
    </w:r>
    <w:r w:rsidRPr="00326C10">
      <w:rPr>
        <w:spacing w:val="-4"/>
        <w:sz w:val="20"/>
        <w:szCs w:val="18"/>
      </w:rPr>
      <w:t>202</w:t>
    </w:r>
    <w:r w:rsidR="00402655" w:rsidRPr="00326C10">
      <w:rPr>
        <w:spacing w:val="-4"/>
        <w:sz w:val="20"/>
        <w:szCs w:val="18"/>
      </w:rPr>
      <w:t>4</w:t>
    </w:r>
    <w:r w:rsidRPr="00326C10">
      <w:rPr>
        <w:sz w:val="20"/>
        <w:szCs w:val="18"/>
      </w:rPr>
      <w:t xml:space="preserve"> </w:t>
    </w:r>
  </w:p>
  <w:p w14:paraId="433DD680" w14:textId="546CA77D" w:rsidR="001372BA" w:rsidRPr="001372BA" w:rsidRDefault="001372BA" w:rsidP="001372BA">
    <w:pPr>
      <w:ind w:left="20"/>
      <w:jc w:val="center"/>
      <w:rPr>
        <w:sz w:val="20"/>
        <w:szCs w:val="18"/>
      </w:rPr>
    </w:pPr>
    <w:r w:rsidRPr="00326C10">
      <w:rPr>
        <w:sz w:val="20"/>
        <w:szCs w:val="18"/>
      </w:rPr>
      <w:t xml:space="preserve">Page </w:t>
    </w:r>
    <w:r w:rsidRPr="00326C10">
      <w:rPr>
        <w:sz w:val="20"/>
        <w:szCs w:val="18"/>
      </w:rPr>
      <w:fldChar w:fldCharType="begin"/>
    </w:r>
    <w:r w:rsidRPr="00326C10">
      <w:rPr>
        <w:sz w:val="20"/>
        <w:szCs w:val="18"/>
      </w:rPr>
      <w:instrText xml:space="preserve"> PAGE </w:instrText>
    </w:r>
    <w:r w:rsidRPr="00326C10">
      <w:rPr>
        <w:sz w:val="20"/>
        <w:szCs w:val="18"/>
      </w:rPr>
      <w:fldChar w:fldCharType="separate"/>
    </w:r>
    <w:r w:rsidRPr="00326C10">
      <w:rPr>
        <w:sz w:val="20"/>
        <w:szCs w:val="18"/>
      </w:rPr>
      <w:t>1</w:t>
    </w:r>
    <w:r w:rsidRPr="00326C10">
      <w:rPr>
        <w:sz w:val="20"/>
        <w:szCs w:val="18"/>
      </w:rPr>
      <w:fldChar w:fldCharType="end"/>
    </w:r>
    <w:r w:rsidRPr="00326C10">
      <w:rPr>
        <w:spacing w:val="-2"/>
        <w:sz w:val="20"/>
        <w:szCs w:val="18"/>
      </w:rPr>
      <w:t xml:space="preserve"> </w:t>
    </w:r>
    <w:r w:rsidRPr="00326C10">
      <w:rPr>
        <w:sz w:val="20"/>
        <w:szCs w:val="18"/>
      </w:rPr>
      <w:t>of</w:t>
    </w:r>
    <w:r w:rsidRPr="00326C10">
      <w:rPr>
        <w:spacing w:val="-2"/>
        <w:sz w:val="20"/>
        <w:szCs w:val="18"/>
      </w:rPr>
      <w:t xml:space="preserve"> </w:t>
    </w:r>
    <w:r w:rsidRPr="00326C10">
      <w:rPr>
        <w:spacing w:val="-10"/>
        <w:sz w:val="20"/>
        <w:szCs w:val="18"/>
      </w:rPr>
      <w:fldChar w:fldCharType="begin"/>
    </w:r>
    <w:r w:rsidRPr="00326C10">
      <w:rPr>
        <w:spacing w:val="-10"/>
        <w:sz w:val="20"/>
        <w:szCs w:val="18"/>
      </w:rPr>
      <w:instrText xml:space="preserve"> NUMPAGES </w:instrText>
    </w:r>
    <w:r w:rsidRPr="00326C10">
      <w:rPr>
        <w:spacing w:val="-10"/>
        <w:sz w:val="20"/>
        <w:szCs w:val="18"/>
      </w:rPr>
      <w:fldChar w:fldCharType="separate"/>
    </w:r>
    <w:r w:rsidRPr="00326C10">
      <w:rPr>
        <w:spacing w:val="-10"/>
        <w:sz w:val="20"/>
        <w:szCs w:val="18"/>
      </w:rPr>
      <w:t>1</w:t>
    </w:r>
    <w:r w:rsidRPr="00326C10">
      <w:rPr>
        <w:spacing w:val="-10"/>
        <w:sz w:val="20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9CCCF" w14:textId="77777777" w:rsidR="000F50A4" w:rsidRDefault="000F50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7F697" w14:textId="77777777" w:rsidR="005C4BA1" w:rsidRDefault="005C4BA1" w:rsidP="001372BA">
      <w:r>
        <w:separator/>
      </w:r>
    </w:p>
  </w:footnote>
  <w:footnote w:type="continuationSeparator" w:id="0">
    <w:p w14:paraId="709E79E6" w14:textId="77777777" w:rsidR="005C4BA1" w:rsidRDefault="005C4BA1" w:rsidP="001372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67BA0" w14:textId="77777777" w:rsidR="000F50A4" w:rsidRDefault="000F50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D75A6" w14:textId="4492F5D4" w:rsidR="001372BA" w:rsidRPr="001372BA" w:rsidRDefault="001372BA" w:rsidP="001372BA">
    <w:pPr>
      <w:ind w:left="3703" w:right="3800"/>
      <w:jc w:val="center"/>
      <w:rPr>
        <w:sz w:val="24"/>
      </w:rPr>
    </w:pPr>
    <w:r w:rsidRPr="001372BA">
      <w:rPr>
        <w:sz w:val="24"/>
      </w:rPr>
      <w:t xml:space="preserve">DAS </w:t>
    </w:r>
    <w:r w:rsidRPr="00326C10">
      <w:rPr>
        <w:sz w:val="24"/>
      </w:rPr>
      <w:t>AIF</w:t>
    </w:r>
    <w:r w:rsidRPr="00326C10">
      <w:rPr>
        <w:spacing w:val="66"/>
        <w:sz w:val="24"/>
      </w:rPr>
      <w:t xml:space="preserve"> </w:t>
    </w:r>
    <w:r w:rsidRPr="00326C10">
      <w:rPr>
        <w:sz w:val="24"/>
      </w:rPr>
      <w:t>PY</w:t>
    </w:r>
    <w:r w:rsidRPr="00326C10">
      <w:rPr>
        <w:spacing w:val="2"/>
        <w:sz w:val="24"/>
      </w:rPr>
      <w:t xml:space="preserve"> </w:t>
    </w:r>
    <w:r w:rsidRPr="00326C10">
      <w:rPr>
        <w:spacing w:val="-4"/>
        <w:sz w:val="24"/>
      </w:rPr>
      <w:t>202</w:t>
    </w:r>
    <w:r w:rsidR="0035536F" w:rsidRPr="00326C10">
      <w:rPr>
        <w:spacing w:val="-4"/>
        <w:sz w:val="24"/>
      </w:rPr>
      <w:t>3</w:t>
    </w:r>
  </w:p>
  <w:p w14:paraId="53D746C2" w14:textId="3E59C5EA" w:rsidR="001372BA" w:rsidRPr="001372BA" w:rsidRDefault="00776829" w:rsidP="001372BA">
    <w:pPr>
      <w:ind w:right="340"/>
      <w:jc w:val="center"/>
      <w:rPr>
        <w:spacing w:val="-2"/>
        <w:sz w:val="24"/>
      </w:rPr>
    </w:pPr>
    <w:r>
      <w:rPr>
        <w:spacing w:val="-2"/>
        <w:sz w:val="24"/>
      </w:rPr>
      <w:t xml:space="preserve">AIF – </w:t>
    </w:r>
    <w:r w:rsidR="005A5189">
      <w:rPr>
        <w:spacing w:val="-2"/>
        <w:sz w:val="24"/>
      </w:rPr>
      <w:t xml:space="preserve">Training </w:t>
    </w:r>
    <w:r w:rsidR="001372BA" w:rsidRPr="001372BA">
      <w:rPr>
        <w:spacing w:val="-2"/>
        <w:sz w:val="24"/>
      </w:rPr>
      <w:t>Expense</w:t>
    </w:r>
    <w:r w:rsidR="001372BA" w:rsidRPr="001372BA">
      <w:rPr>
        <w:sz w:val="24"/>
      </w:rPr>
      <w:t xml:space="preserve"> </w:t>
    </w:r>
    <w:r w:rsidR="001372BA" w:rsidRPr="001372BA">
      <w:rPr>
        <w:spacing w:val="-2"/>
        <w:sz w:val="24"/>
      </w:rPr>
      <w:t>Narrative</w:t>
    </w:r>
  </w:p>
  <w:p w14:paraId="6471C731" w14:textId="77777777" w:rsidR="001372BA" w:rsidRPr="001372BA" w:rsidRDefault="001372BA" w:rsidP="001372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7E7A0" w14:textId="77777777" w:rsidR="000F50A4" w:rsidRDefault="000F5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A1C7D"/>
    <w:multiLevelType w:val="hybridMultilevel"/>
    <w:tmpl w:val="4C408C46"/>
    <w:lvl w:ilvl="0" w:tplc="EEA60AEA">
      <w:start w:val="5"/>
      <w:numFmt w:val="upperLetter"/>
      <w:lvlText w:val="%1."/>
      <w:lvlJc w:val="left"/>
      <w:pPr>
        <w:ind w:left="414" w:hanging="295"/>
      </w:pPr>
      <w:rPr>
        <w:rFonts w:ascii="Arial" w:eastAsia="Arial" w:hAnsi="Arial" w:cs="Arial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1" w:tplc="FE20A594">
      <w:start w:val="1"/>
      <w:numFmt w:val="decimal"/>
      <w:lvlText w:val="%2."/>
      <w:lvlJc w:val="left"/>
      <w:pPr>
        <w:ind w:left="388" w:hanging="26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CDA000B2">
      <w:numFmt w:val="bullet"/>
      <w:lvlText w:val="•"/>
      <w:lvlJc w:val="left"/>
      <w:pPr>
        <w:ind w:left="1451" w:hanging="269"/>
      </w:pPr>
      <w:rPr>
        <w:rFonts w:hint="default"/>
        <w:lang w:val="en-US" w:eastAsia="en-US" w:bidi="ar-SA"/>
      </w:rPr>
    </w:lvl>
    <w:lvl w:ilvl="3" w:tplc="042EC7C6">
      <w:numFmt w:val="bullet"/>
      <w:lvlText w:val="•"/>
      <w:lvlJc w:val="left"/>
      <w:pPr>
        <w:ind w:left="2482" w:hanging="269"/>
      </w:pPr>
      <w:rPr>
        <w:rFonts w:hint="default"/>
        <w:lang w:val="en-US" w:eastAsia="en-US" w:bidi="ar-SA"/>
      </w:rPr>
    </w:lvl>
    <w:lvl w:ilvl="4" w:tplc="A010F37C">
      <w:numFmt w:val="bullet"/>
      <w:lvlText w:val="•"/>
      <w:lvlJc w:val="left"/>
      <w:pPr>
        <w:ind w:left="3513" w:hanging="269"/>
      </w:pPr>
      <w:rPr>
        <w:rFonts w:hint="default"/>
        <w:lang w:val="en-US" w:eastAsia="en-US" w:bidi="ar-SA"/>
      </w:rPr>
    </w:lvl>
    <w:lvl w:ilvl="5" w:tplc="7A5A3F68">
      <w:numFmt w:val="bullet"/>
      <w:lvlText w:val="•"/>
      <w:lvlJc w:val="left"/>
      <w:pPr>
        <w:ind w:left="4544" w:hanging="269"/>
      </w:pPr>
      <w:rPr>
        <w:rFonts w:hint="default"/>
        <w:lang w:val="en-US" w:eastAsia="en-US" w:bidi="ar-SA"/>
      </w:rPr>
    </w:lvl>
    <w:lvl w:ilvl="6" w:tplc="02D86624">
      <w:numFmt w:val="bullet"/>
      <w:lvlText w:val="•"/>
      <w:lvlJc w:val="left"/>
      <w:pPr>
        <w:ind w:left="5575" w:hanging="269"/>
      </w:pPr>
      <w:rPr>
        <w:rFonts w:hint="default"/>
        <w:lang w:val="en-US" w:eastAsia="en-US" w:bidi="ar-SA"/>
      </w:rPr>
    </w:lvl>
    <w:lvl w:ilvl="7" w:tplc="CA9EA7E6">
      <w:numFmt w:val="bullet"/>
      <w:lvlText w:val="•"/>
      <w:lvlJc w:val="left"/>
      <w:pPr>
        <w:ind w:left="6606" w:hanging="269"/>
      </w:pPr>
      <w:rPr>
        <w:rFonts w:hint="default"/>
        <w:lang w:val="en-US" w:eastAsia="en-US" w:bidi="ar-SA"/>
      </w:rPr>
    </w:lvl>
    <w:lvl w:ilvl="8" w:tplc="D04682B6">
      <w:numFmt w:val="bullet"/>
      <w:lvlText w:val="•"/>
      <w:lvlJc w:val="left"/>
      <w:pPr>
        <w:ind w:left="7637" w:hanging="269"/>
      </w:pPr>
      <w:rPr>
        <w:rFonts w:hint="default"/>
        <w:lang w:val="en-US" w:eastAsia="en-US" w:bidi="ar-SA"/>
      </w:rPr>
    </w:lvl>
  </w:abstractNum>
  <w:num w:numId="1" w16cid:durableId="1276329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zNLKwNDAzMjAwtzRS0lEKTi0uzszPAykwrgUAlCzwVCwAAAA="/>
  </w:docVars>
  <w:rsids>
    <w:rsidRoot w:val="001372BA"/>
    <w:rsid w:val="000328BF"/>
    <w:rsid w:val="0007136C"/>
    <w:rsid w:val="00074B53"/>
    <w:rsid w:val="00093AE6"/>
    <w:rsid w:val="000C6BCB"/>
    <w:rsid w:val="000F50A4"/>
    <w:rsid w:val="000F737F"/>
    <w:rsid w:val="00111897"/>
    <w:rsid w:val="001372BA"/>
    <w:rsid w:val="00190919"/>
    <w:rsid w:val="00213179"/>
    <w:rsid w:val="00296D23"/>
    <w:rsid w:val="002C7CF0"/>
    <w:rsid w:val="002E2DFC"/>
    <w:rsid w:val="002F610B"/>
    <w:rsid w:val="00312130"/>
    <w:rsid w:val="00326C10"/>
    <w:rsid w:val="00353470"/>
    <w:rsid w:val="0035536F"/>
    <w:rsid w:val="00397C31"/>
    <w:rsid w:val="00402655"/>
    <w:rsid w:val="0045023C"/>
    <w:rsid w:val="0049475B"/>
    <w:rsid w:val="004A74E3"/>
    <w:rsid w:val="004B7926"/>
    <w:rsid w:val="00503C2B"/>
    <w:rsid w:val="00575C72"/>
    <w:rsid w:val="005A5189"/>
    <w:rsid w:val="005C4BA1"/>
    <w:rsid w:val="005D494A"/>
    <w:rsid w:val="005E0437"/>
    <w:rsid w:val="00624143"/>
    <w:rsid w:val="00636584"/>
    <w:rsid w:val="006376E5"/>
    <w:rsid w:val="00642B6E"/>
    <w:rsid w:val="00776829"/>
    <w:rsid w:val="007A0FFB"/>
    <w:rsid w:val="007A247C"/>
    <w:rsid w:val="007A3DE5"/>
    <w:rsid w:val="007A4600"/>
    <w:rsid w:val="008628D3"/>
    <w:rsid w:val="008C1CA3"/>
    <w:rsid w:val="00962E38"/>
    <w:rsid w:val="009872E7"/>
    <w:rsid w:val="009918E6"/>
    <w:rsid w:val="00A10ADD"/>
    <w:rsid w:val="00A3345D"/>
    <w:rsid w:val="00A648B5"/>
    <w:rsid w:val="00AC5DB6"/>
    <w:rsid w:val="00AE438A"/>
    <w:rsid w:val="00B52FCD"/>
    <w:rsid w:val="00B569B3"/>
    <w:rsid w:val="00B82444"/>
    <w:rsid w:val="00C76FBC"/>
    <w:rsid w:val="00C90C63"/>
    <w:rsid w:val="00CD0ACA"/>
    <w:rsid w:val="00D563D7"/>
    <w:rsid w:val="00D63317"/>
    <w:rsid w:val="00D711DF"/>
    <w:rsid w:val="00DA3913"/>
    <w:rsid w:val="00DC7797"/>
    <w:rsid w:val="00DD4560"/>
    <w:rsid w:val="00E52309"/>
    <w:rsid w:val="00E60597"/>
    <w:rsid w:val="00E776D6"/>
    <w:rsid w:val="00EA7512"/>
    <w:rsid w:val="00F2041E"/>
    <w:rsid w:val="00F447BF"/>
    <w:rsid w:val="00F62589"/>
    <w:rsid w:val="00F6758E"/>
    <w:rsid w:val="00F727BE"/>
    <w:rsid w:val="00F91ED3"/>
    <w:rsid w:val="00FA3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C50B95"/>
  <w15:chartTrackingRefBased/>
  <w15:docId w15:val="{4D424A67-2E96-47CE-87FA-7201266B4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2B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1372BA"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2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72BA"/>
  </w:style>
  <w:style w:type="paragraph" w:styleId="Footer">
    <w:name w:val="footer"/>
    <w:basedOn w:val="Normal"/>
    <w:link w:val="FooterChar"/>
    <w:uiPriority w:val="99"/>
    <w:unhideWhenUsed/>
    <w:rsid w:val="001372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72BA"/>
  </w:style>
  <w:style w:type="character" w:customStyle="1" w:styleId="Heading1Char">
    <w:name w:val="Heading 1 Char"/>
    <w:basedOn w:val="DefaultParagraphFont"/>
    <w:link w:val="Heading1"/>
    <w:uiPriority w:val="9"/>
    <w:rsid w:val="001372BA"/>
    <w:rPr>
      <w:rFonts w:ascii="Arial" w:eastAsia="Arial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1372BA"/>
    <w:rPr>
      <w:i/>
      <w:iCs/>
    </w:rPr>
  </w:style>
  <w:style w:type="character" w:customStyle="1" w:styleId="BodyTextChar">
    <w:name w:val="Body Text Char"/>
    <w:basedOn w:val="DefaultParagraphFont"/>
    <w:link w:val="BodyText"/>
    <w:uiPriority w:val="1"/>
    <w:rsid w:val="001372BA"/>
    <w:rPr>
      <w:rFonts w:ascii="Arial" w:eastAsia="Arial" w:hAnsi="Arial" w:cs="Arial"/>
      <w:i/>
      <w:iCs/>
    </w:rPr>
  </w:style>
  <w:style w:type="paragraph" w:styleId="ListParagraph">
    <w:name w:val="List Paragraph"/>
    <w:basedOn w:val="Normal"/>
    <w:uiPriority w:val="1"/>
    <w:qFormat/>
    <w:rsid w:val="001372BA"/>
    <w:pPr>
      <w:ind w:left="388" w:hanging="269"/>
    </w:pPr>
  </w:style>
  <w:style w:type="paragraph" w:customStyle="1" w:styleId="TableParagraph">
    <w:name w:val="Table Paragraph"/>
    <w:basedOn w:val="Normal"/>
    <w:uiPriority w:val="1"/>
    <w:qFormat/>
    <w:rsid w:val="001372BA"/>
    <w:pPr>
      <w:ind w:left="10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75C72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5C72"/>
    <w:rPr>
      <w:sz w:val="20"/>
      <w:szCs w:val="20"/>
    </w:rPr>
  </w:style>
  <w:style w:type="table" w:styleId="TableGrid">
    <w:name w:val="Table Grid"/>
    <w:basedOn w:val="TableNormal"/>
    <w:uiPriority w:val="39"/>
    <w:rsid w:val="004B79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5536F"/>
    <w:pPr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1D57CEF6B8BF4EA949AC317F3AD1D6" ma:contentTypeVersion="16" ma:contentTypeDescription="Create a new document." ma:contentTypeScope="" ma:versionID="9495b1aa52931805f518f3e8be56c36f">
  <xsd:schema xmlns:xsd="http://www.w3.org/2001/XMLSchema" xmlns:xs="http://www.w3.org/2001/XMLSchema" xmlns:p="http://schemas.microsoft.com/office/2006/metadata/properties" xmlns:ns2="0ebc5a87-521d-480d-b0c6-cef4dbdb7812" xmlns:ns3="8cf62b40-2101-4e9e-9be5-dab896b7bcf2" targetNamespace="http://schemas.microsoft.com/office/2006/metadata/properties" ma:root="true" ma:fieldsID="6281cf95019ee44b68a2340ee8f28e27" ns2:_="" ns3:_="">
    <xsd:import namespace="0ebc5a87-521d-480d-b0c6-cef4dbdb7812"/>
    <xsd:import namespace="8cf62b40-2101-4e9e-9be5-dab896b7bcf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bjectDetectorVersions" minOccurs="0"/>
                <xsd:element ref="ns3:MediaServiceLocation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c5a87-521d-480d-b0c6-cef4dbdb78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81bb63c-3f58-4316-9cfd-66d8e67d05f8}" ma:internalName="TaxCatchAll" ma:showField="CatchAllData" ma:web="0ebc5a87-521d-480d-b0c6-cef4dbdb78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f62b40-2101-4e9e-9be5-dab896b7bc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8606711-187b-4f64-9f71-02fee4c98d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cf62b40-2101-4e9e-9be5-dab896b7bcf2">
      <Terms xmlns="http://schemas.microsoft.com/office/infopath/2007/PartnerControls"/>
    </lcf76f155ced4ddcb4097134ff3c332f>
    <TaxCatchAll xmlns="0ebc5a87-521d-480d-b0c6-cef4dbdb781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070DB9-53FA-4B5E-9DF5-B91897923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bc5a87-521d-480d-b0c6-cef4dbdb7812"/>
    <ds:schemaRef ds:uri="8cf62b40-2101-4e9e-9be5-dab896b7bc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166E34-22E0-4C0F-91B6-60AAE39C7785}">
  <ds:schemaRefs>
    <ds:schemaRef ds:uri="http://schemas.microsoft.com/office/2006/metadata/properties"/>
    <ds:schemaRef ds:uri="http://schemas.microsoft.com/office/infopath/2007/PartnerControls"/>
    <ds:schemaRef ds:uri="8cf62b40-2101-4e9e-9be5-dab896b7bcf2"/>
    <ds:schemaRef ds:uri="0ebc5a87-521d-480d-b0c6-cef4dbdb7812"/>
  </ds:schemaRefs>
</ds:datastoreItem>
</file>

<file path=customXml/itemProps3.xml><?xml version="1.0" encoding="utf-8"?>
<ds:datastoreItem xmlns:ds="http://schemas.openxmlformats.org/officeDocument/2006/customXml" ds:itemID="{325B733C-4140-4354-8918-7407237E35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37</Words>
  <Characters>177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F - T Expense Narrative</vt:lpstr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F - T Expense Narrative</dc:title>
  <dc:subject>AIF</dc:subject>
  <dc:creator>DIR/DAS</dc:creator>
  <cp:keywords/>
  <dc:description/>
  <cp:lastModifiedBy>DIR/DAS</cp:lastModifiedBy>
  <cp:revision>13</cp:revision>
  <cp:lastPrinted>2023-03-14T21:35:00Z</cp:lastPrinted>
  <dcterms:created xsi:type="dcterms:W3CDTF">2024-01-19T18:49:00Z</dcterms:created>
  <dcterms:modified xsi:type="dcterms:W3CDTF">2024-02-13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072532-2c0b-4cd0-980a-f0f79431ad84</vt:lpwstr>
  </property>
  <property fmtid="{D5CDD505-2E9C-101B-9397-08002B2CF9AE}" pid="3" name="ContentTypeId">
    <vt:lpwstr>0x010100271D57CEF6B8BF4EA949AC317F3AD1D6</vt:lpwstr>
  </property>
  <property fmtid="{D5CDD505-2E9C-101B-9397-08002B2CF9AE}" pid="4" name="MediaServiceImageTags">
    <vt:lpwstr/>
  </property>
</Properties>
</file>